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36E6E" w14:textId="3F7535D6" w:rsidR="00AD6F13" w:rsidRDefault="00AD6F13" w:rsidP="00BD09CB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rPr>
          <w:rFonts w:ascii="Roboto Light" w:eastAsia="Roboto Light" w:hAnsi="Roboto Light" w:cs="Roboto Light"/>
          <w:color w:val="000000"/>
          <w:sz w:val="100"/>
          <w:szCs w:val="100"/>
        </w:rPr>
      </w:pPr>
    </w:p>
    <w:p w14:paraId="0E9F22B2" w14:textId="77777777" w:rsidR="00CA3FB1" w:rsidRDefault="00CA3FB1" w:rsidP="00BD09CB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rPr>
          <w:rFonts w:ascii="Roboto Light" w:eastAsia="Roboto Light" w:hAnsi="Roboto Light" w:cs="Roboto Light"/>
          <w:color w:val="000000"/>
          <w:sz w:val="100"/>
          <w:szCs w:val="100"/>
        </w:rPr>
      </w:pPr>
      <w:bookmarkStart w:id="0" w:name="_GoBack"/>
      <w:bookmarkEnd w:id="0"/>
    </w:p>
    <w:p w14:paraId="295043C9" w14:textId="77777777" w:rsidR="00AD6F13" w:rsidRPr="0009429F" w:rsidRDefault="00D60272" w:rsidP="00BD09CB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jc w:val="center"/>
        <w:rPr>
          <w:rFonts w:ascii="Roboto Light" w:eastAsia="Roboto Light" w:hAnsi="Roboto Light" w:cs="Roboto Light"/>
          <w:color w:val="000000"/>
          <w:sz w:val="72"/>
          <w:szCs w:val="72"/>
        </w:rPr>
      </w:pPr>
      <w:r w:rsidRPr="00BD09CB">
        <w:rPr>
          <w:rFonts w:ascii="Roboto Light" w:eastAsia="Roboto Light" w:hAnsi="Roboto Light" w:cs="Roboto Light"/>
          <w:color w:val="000000"/>
          <w:sz w:val="72"/>
          <w:szCs w:val="72"/>
        </w:rPr>
        <w:t xml:space="preserve">Лабораторная работа № </w:t>
      </w:r>
      <w:r w:rsidR="0009429F" w:rsidRPr="0009429F">
        <w:rPr>
          <w:rFonts w:ascii="Roboto Light" w:eastAsia="Roboto Light" w:hAnsi="Roboto Light" w:cs="Roboto Light"/>
          <w:color w:val="000000"/>
          <w:sz w:val="72"/>
          <w:szCs w:val="72"/>
        </w:rPr>
        <w:t>1</w:t>
      </w:r>
    </w:p>
    <w:p w14:paraId="074536FC" w14:textId="77777777" w:rsidR="00AD6F13" w:rsidRPr="00BD09CB" w:rsidRDefault="00D60272" w:rsidP="00BD09CB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jc w:val="center"/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</w:pPr>
      <w:r w:rsidRPr="00BD09CB"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>по дисциплине «</w:t>
      </w:r>
      <w:r w:rsidR="0009429F" w:rsidRPr="0009429F"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>Алгоритмы и структуры данных</w:t>
      </w:r>
      <w:r w:rsidRPr="00BD09CB"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>»</w:t>
      </w:r>
    </w:p>
    <w:p w14:paraId="055B2789" w14:textId="09F8023F" w:rsidR="00AD6F13" w:rsidRPr="0096498D" w:rsidRDefault="003B23BE" w:rsidP="003B23BE">
      <w:pPr>
        <w:pBdr>
          <w:top w:val="nil"/>
          <w:left w:val="nil"/>
          <w:bottom w:val="nil"/>
          <w:right w:val="nil"/>
          <w:between w:val="nil"/>
        </w:pBdr>
        <w:tabs>
          <w:tab w:val="center" w:pos="4514"/>
          <w:tab w:val="left" w:pos="5508"/>
        </w:tabs>
        <w:spacing w:before="0" w:after="160" w:line="259" w:lineRule="auto"/>
        <w:ind w:left="0"/>
        <w:jc w:val="left"/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</w:pPr>
      <w:r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ab/>
      </w:r>
      <w:proofErr w:type="spellStart"/>
      <w:r w:rsidR="00921E4A">
        <w:rPr>
          <w:rFonts w:ascii="Roboto Condensed Light" w:eastAsia="Roboto Condensed Light" w:hAnsi="Roboto Condensed Light" w:cs="Roboto Condensed Light"/>
          <w:color w:val="000000"/>
          <w:sz w:val="28"/>
          <w:szCs w:val="28"/>
          <w:lang w:val="en-US"/>
        </w:rPr>
        <w:t>Openedu</w:t>
      </w:r>
      <w:proofErr w:type="spellEnd"/>
      <w:r w:rsidR="00921E4A"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 xml:space="preserve"> – н</w:t>
      </w:r>
      <w:r w:rsidR="0009429F"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 xml:space="preserve">еделя </w:t>
      </w:r>
      <w:r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 xml:space="preserve">1 </w:t>
      </w:r>
    </w:p>
    <w:p w14:paraId="150858E9" w14:textId="77777777" w:rsidR="00AD6F13" w:rsidRPr="00BD09CB" w:rsidRDefault="00AD6F13" w:rsidP="00BD09CB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jc w:val="center"/>
        <w:rPr>
          <w:rFonts w:ascii="Roboto Condensed Light" w:eastAsia="Roboto Condensed Light" w:hAnsi="Roboto Condensed Light" w:cs="Roboto Condensed Light"/>
          <w:color w:val="000000"/>
          <w:sz w:val="28"/>
          <w:szCs w:val="28"/>
          <w:shd w:val="clear" w:color="auto" w:fill="F9F9F9"/>
        </w:rPr>
      </w:pPr>
    </w:p>
    <w:p w14:paraId="7C47A793" w14:textId="77777777" w:rsidR="00AD6F13" w:rsidRPr="00BD09CB" w:rsidRDefault="00AD6F13" w:rsidP="00BD09CB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rPr>
          <w:color w:val="000000"/>
          <w:sz w:val="28"/>
          <w:szCs w:val="28"/>
        </w:rPr>
      </w:pPr>
    </w:p>
    <w:p w14:paraId="63F4B6CC" w14:textId="77777777" w:rsidR="00AD6F13" w:rsidRPr="00BD09CB" w:rsidRDefault="00AD6F13" w:rsidP="00BD09CB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jc w:val="center"/>
        <w:rPr>
          <w:color w:val="000000"/>
          <w:sz w:val="28"/>
          <w:szCs w:val="28"/>
        </w:rPr>
      </w:pPr>
    </w:p>
    <w:p w14:paraId="3E15AED0" w14:textId="77777777" w:rsidR="00AD6F13" w:rsidRPr="00BD09CB" w:rsidRDefault="00D60272" w:rsidP="00BD09CB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jc w:val="center"/>
        <w:rPr>
          <w:color w:val="000000"/>
          <w:sz w:val="28"/>
          <w:szCs w:val="28"/>
        </w:rPr>
      </w:pPr>
      <w:r w:rsidRPr="00BD09CB">
        <w:rPr>
          <w:color w:val="000000"/>
          <w:sz w:val="28"/>
          <w:szCs w:val="28"/>
        </w:rPr>
        <w:t xml:space="preserve"> </w:t>
      </w:r>
    </w:p>
    <w:p w14:paraId="60E04152" w14:textId="77777777" w:rsidR="00AD6F13" w:rsidRPr="00BD09CB" w:rsidRDefault="00D60272" w:rsidP="00BD09CB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3828"/>
        <w:rPr>
          <w:rFonts w:ascii="Roboto Medium" w:eastAsia="Roboto Medium" w:hAnsi="Roboto Medium" w:cs="Roboto Medium"/>
          <w:color w:val="000000"/>
          <w:sz w:val="32"/>
          <w:szCs w:val="32"/>
        </w:rPr>
      </w:pPr>
      <w:r w:rsidRPr="00BD09CB">
        <w:rPr>
          <w:rFonts w:ascii="Roboto Medium" w:eastAsia="Roboto Medium" w:hAnsi="Roboto Medium" w:cs="Roboto Medium"/>
          <w:color w:val="000000"/>
          <w:sz w:val="32"/>
          <w:szCs w:val="32"/>
        </w:rPr>
        <w:t xml:space="preserve">Подготовил: </w:t>
      </w:r>
    </w:p>
    <w:p w14:paraId="1636C5E0" w14:textId="77777777" w:rsidR="00AD6F13" w:rsidRPr="00BD09CB" w:rsidRDefault="00D60272" w:rsidP="00BD09CB">
      <w:pPr>
        <w:ind w:left="17"/>
        <w:jc w:val="right"/>
        <w:rPr>
          <w:rFonts w:ascii="Roboto" w:eastAsia="Roboto" w:hAnsi="Roboto" w:cs="Roboto"/>
          <w:sz w:val="28"/>
          <w:szCs w:val="28"/>
        </w:rPr>
      </w:pPr>
      <w:r w:rsidRPr="00BD09CB">
        <w:rPr>
          <w:rFonts w:ascii="Roboto" w:eastAsia="Roboto" w:hAnsi="Roboto" w:cs="Roboto"/>
          <w:sz w:val="28"/>
          <w:szCs w:val="28"/>
        </w:rPr>
        <w:t xml:space="preserve">студент группы P3217 </w:t>
      </w:r>
    </w:p>
    <w:p w14:paraId="4E51E91B" w14:textId="77777777" w:rsidR="00AD6F13" w:rsidRPr="00BD09CB" w:rsidRDefault="00D60272" w:rsidP="00BD09CB">
      <w:pPr>
        <w:ind w:left="17"/>
        <w:jc w:val="right"/>
        <w:rPr>
          <w:rFonts w:ascii="Roboto" w:eastAsia="Roboto" w:hAnsi="Roboto" w:cs="Roboto"/>
          <w:sz w:val="28"/>
          <w:szCs w:val="28"/>
        </w:rPr>
      </w:pPr>
      <w:r w:rsidRPr="00BD09CB">
        <w:rPr>
          <w:rFonts w:ascii="Roboto" w:eastAsia="Roboto" w:hAnsi="Roboto" w:cs="Roboto"/>
          <w:sz w:val="28"/>
          <w:szCs w:val="28"/>
        </w:rPr>
        <w:t>Бураков Илья Алексеевич</w:t>
      </w:r>
    </w:p>
    <w:p w14:paraId="37689CA2" w14:textId="77777777" w:rsidR="00AD6F13" w:rsidRPr="00BD09CB" w:rsidRDefault="00AD6F13" w:rsidP="00BD09CB">
      <w:pPr>
        <w:ind w:left="17"/>
        <w:jc w:val="right"/>
        <w:rPr>
          <w:rFonts w:ascii="Roboto" w:eastAsia="Roboto" w:hAnsi="Roboto" w:cs="Roboto"/>
          <w:sz w:val="28"/>
          <w:szCs w:val="28"/>
        </w:rPr>
      </w:pPr>
    </w:p>
    <w:p w14:paraId="434DB4F0" w14:textId="77777777" w:rsidR="00AD6F13" w:rsidRPr="00BD09CB" w:rsidRDefault="00D60272" w:rsidP="00BD09CB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3828"/>
        <w:rPr>
          <w:rFonts w:ascii="Roboto Medium" w:eastAsia="Roboto Medium" w:hAnsi="Roboto Medium" w:cs="Roboto Medium"/>
          <w:color w:val="000000"/>
          <w:sz w:val="32"/>
          <w:szCs w:val="32"/>
        </w:rPr>
      </w:pPr>
      <w:r w:rsidRPr="00BD09CB">
        <w:rPr>
          <w:rFonts w:ascii="Roboto Medium" w:eastAsia="Roboto Medium" w:hAnsi="Roboto Medium" w:cs="Roboto Medium"/>
          <w:color w:val="000000"/>
          <w:sz w:val="32"/>
          <w:szCs w:val="32"/>
        </w:rPr>
        <w:t xml:space="preserve">Преподаватели: </w:t>
      </w:r>
    </w:p>
    <w:p w14:paraId="17233CF9" w14:textId="77777777" w:rsidR="003B23BE" w:rsidRPr="003B23BE" w:rsidRDefault="003B23BE" w:rsidP="003B23BE">
      <w:pPr>
        <w:spacing w:before="0" w:after="160" w:line="259" w:lineRule="auto"/>
        <w:ind w:left="0"/>
        <w:jc w:val="right"/>
        <w:rPr>
          <w:rFonts w:ascii="Roboto" w:eastAsia="Roboto" w:hAnsi="Roboto" w:cs="Roboto"/>
          <w:sz w:val="28"/>
          <w:szCs w:val="28"/>
        </w:rPr>
      </w:pPr>
      <w:r w:rsidRPr="003B23BE">
        <w:rPr>
          <w:rFonts w:ascii="Roboto" w:eastAsia="Roboto" w:hAnsi="Roboto" w:cs="Roboto"/>
          <w:sz w:val="28"/>
          <w:szCs w:val="28"/>
        </w:rPr>
        <w:t>Романов Алексей Андреевич</w:t>
      </w:r>
    </w:p>
    <w:p w14:paraId="3DE6D182" w14:textId="77777777" w:rsidR="00AD6F13" w:rsidRPr="00BD09CB" w:rsidRDefault="003B23BE" w:rsidP="003B23BE">
      <w:pPr>
        <w:spacing w:before="0" w:after="160" w:line="259" w:lineRule="auto"/>
        <w:ind w:left="0"/>
        <w:jc w:val="right"/>
        <w:rPr>
          <w:sz w:val="28"/>
          <w:szCs w:val="28"/>
        </w:rPr>
      </w:pPr>
      <w:r w:rsidRPr="003B23BE">
        <w:rPr>
          <w:rFonts w:ascii="Roboto" w:eastAsia="Roboto" w:hAnsi="Roboto" w:cs="Roboto"/>
          <w:sz w:val="28"/>
          <w:szCs w:val="28"/>
        </w:rPr>
        <w:t>Волчек Дмитрий Геннадьевич</w:t>
      </w:r>
      <w:r w:rsidR="00D60272" w:rsidRPr="00BD09CB">
        <w:br w:type="page"/>
      </w:r>
    </w:p>
    <w:p w14:paraId="31A8F23B" w14:textId="44ED4FFB" w:rsidR="008902D9" w:rsidRDefault="00921E4A" w:rsidP="00921E4A">
      <w:pPr>
        <w:pStyle w:val="Heading1"/>
      </w:pPr>
      <w:r w:rsidRPr="00921E4A">
        <w:lastRenderedPageBreak/>
        <w:t>Задача «</w:t>
      </w:r>
      <w:proofErr w:type="spellStart"/>
      <w:r w:rsidRPr="00921E4A">
        <w:t>a+b</w:t>
      </w:r>
      <w:proofErr w:type="spellEnd"/>
      <w:r w:rsidRPr="00921E4A">
        <w:t>»</w:t>
      </w:r>
    </w:p>
    <w:p w14:paraId="5F22260D" w14:textId="21798CD9" w:rsidR="00921E4A" w:rsidRPr="00921E4A" w:rsidRDefault="00921E4A" w:rsidP="00921E4A">
      <w:pPr>
        <w:pStyle w:val="Heading2"/>
      </w:pPr>
      <w:r>
        <w:t>Условие</w:t>
      </w:r>
    </w:p>
    <w:p w14:paraId="6EAAC97E" w14:textId="11502656" w:rsidR="00921E4A" w:rsidRDefault="00921E4A" w:rsidP="00921E4A">
      <w:r>
        <w:rPr>
          <w:noProof/>
        </w:rPr>
        <w:drawing>
          <wp:inline distT="0" distB="0" distL="0" distR="0" wp14:anchorId="003FF082" wp14:editId="28F5E4A4">
            <wp:extent cx="5733415" cy="3709035"/>
            <wp:effectExtent l="0" t="0" r="63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7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B7487" w14:textId="45F02FC2" w:rsidR="00921E4A" w:rsidRPr="0096498D" w:rsidRDefault="00921E4A" w:rsidP="00921E4A">
      <w:pPr>
        <w:pStyle w:val="Heading2"/>
        <w:rPr>
          <w:lang w:val="en-US"/>
        </w:rPr>
      </w:pPr>
      <w:r>
        <w:t>Решение</w:t>
      </w:r>
    </w:p>
    <w:p w14:paraId="2A65084F" w14:textId="222AE535" w:rsidR="00921E4A" w:rsidRDefault="00921E4A" w:rsidP="00921E4A">
      <w:pPr>
        <w:pStyle w:val="CodeHeading"/>
      </w:pPr>
      <w:r>
        <w:t>openedu/</w:t>
      </w:r>
      <w:r w:rsidR="00B53168">
        <w:t>w</w:t>
      </w:r>
      <w:r w:rsidRPr="00921E4A">
        <w:t>eek1</w:t>
      </w:r>
      <w:r>
        <w:t>/lab1_1.py</w:t>
      </w:r>
    </w:p>
    <w:p w14:paraId="209535EE" w14:textId="77777777" w:rsidR="00921E4A" w:rsidRDefault="00921E4A" w:rsidP="00921E4A">
      <w:pPr>
        <w:pStyle w:val="Code"/>
      </w:pPr>
      <w:r>
        <w:t xml:space="preserve">from </w:t>
      </w:r>
      <w:proofErr w:type="spellStart"/>
      <w:r>
        <w:t>edx_io</w:t>
      </w:r>
      <w:proofErr w:type="spellEnd"/>
      <w:r>
        <w:t xml:space="preserve"> import </w:t>
      </w:r>
      <w:proofErr w:type="spellStart"/>
      <w:r>
        <w:t>edx_io</w:t>
      </w:r>
      <w:proofErr w:type="spellEnd"/>
    </w:p>
    <w:p w14:paraId="1742B737" w14:textId="3372DA92" w:rsidR="00921E4A" w:rsidRDefault="00921E4A" w:rsidP="00921E4A">
      <w:pPr>
        <w:pStyle w:val="Code"/>
      </w:pPr>
    </w:p>
    <w:p w14:paraId="5837D340" w14:textId="020AE575" w:rsidR="00DC449F" w:rsidRDefault="00DC449F" w:rsidP="00921E4A">
      <w:pPr>
        <w:pStyle w:val="Code"/>
      </w:pPr>
      <w:r>
        <w:t xml:space="preserve"># testing official course </w:t>
      </w:r>
      <w:proofErr w:type="spellStart"/>
      <w:r>
        <w:t>io</w:t>
      </w:r>
      <w:proofErr w:type="spellEnd"/>
      <w:r>
        <w:t xml:space="preserve"> wrapper for Python</w:t>
      </w:r>
    </w:p>
    <w:p w14:paraId="757B84F4" w14:textId="77777777" w:rsidR="00921E4A" w:rsidRDefault="00921E4A" w:rsidP="00921E4A">
      <w:pPr>
        <w:pStyle w:val="Code"/>
      </w:pPr>
      <w:r>
        <w:t xml:space="preserve">with </w:t>
      </w:r>
      <w:proofErr w:type="spellStart"/>
      <w:r>
        <w:t>edx_</w:t>
      </w:r>
      <w:proofErr w:type="gramStart"/>
      <w:r>
        <w:t>io</w:t>
      </w:r>
      <w:proofErr w:type="spellEnd"/>
      <w:r>
        <w:t>(</w:t>
      </w:r>
      <w:proofErr w:type="gramEnd"/>
      <w:r>
        <w:t xml:space="preserve">) as </w:t>
      </w:r>
      <w:proofErr w:type="spellStart"/>
      <w:r>
        <w:t>io</w:t>
      </w:r>
      <w:proofErr w:type="spellEnd"/>
      <w:r>
        <w:t>:</w:t>
      </w:r>
    </w:p>
    <w:p w14:paraId="39060AFE" w14:textId="430B580F" w:rsidR="00921E4A" w:rsidRDefault="00921E4A" w:rsidP="00921E4A">
      <w:pPr>
        <w:pStyle w:val="Code"/>
      </w:pPr>
      <w:r>
        <w:t xml:space="preserve">    </w:t>
      </w:r>
      <w:proofErr w:type="spellStart"/>
      <w:proofErr w:type="gramStart"/>
      <w:r>
        <w:t>io.writeln</w:t>
      </w:r>
      <w:proofErr w:type="spellEnd"/>
      <w:proofErr w:type="gramEnd"/>
      <w:r>
        <w:t>(</w:t>
      </w:r>
      <w:proofErr w:type="spellStart"/>
      <w:r>
        <w:t>io.next_int</w:t>
      </w:r>
      <w:proofErr w:type="spellEnd"/>
      <w:r>
        <w:t xml:space="preserve">() + </w:t>
      </w:r>
      <w:proofErr w:type="spellStart"/>
      <w:r>
        <w:t>io.next_int</w:t>
      </w:r>
      <w:proofErr w:type="spellEnd"/>
      <w:r>
        <w:t>())</w:t>
      </w:r>
    </w:p>
    <w:p w14:paraId="11BD266D" w14:textId="35B3ADCE" w:rsidR="00921E4A" w:rsidRDefault="00921E4A" w:rsidP="00921E4A">
      <w:pPr>
        <w:pStyle w:val="Heading2"/>
      </w:pPr>
      <w:r>
        <w:t>Результаты</w:t>
      </w:r>
    </w:p>
    <w:p w14:paraId="5289EB96" w14:textId="0C60AF91" w:rsidR="00921E4A" w:rsidRDefault="00921E4A" w:rsidP="00921E4A">
      <w:r>
        <w:rPr>
          <w:noProof/>
        </w:rPr>
        <w:drawing>
          <wp:inline distT="0" distB="0" distL="0" distR="0" wp14:anchorId="1B3238D4" wp14:editId="69D9E0AC">
            <wp:extent cx="5733415" cy="2186940"/>
            <wp:effectExtent l="0" t="0" r="63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56038"/>
                    <a:stretch/>
                  </pic:blipFill>
                  <pic:spPr bwMode="auto">
                    <a:xfrm>
                      <a:off x="0" y="0"/>
                      <a:ext cx="5733415" cy="2186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3BF7DC" w14:textId="0B06E4A7" w:rsidR="00921E4A" w:rsidRDefault="00921E4A" w:rsidP="00921E4A">
      <w:r>
        <w:rPr>
          <w:noProof/>
        </w:rPr>
        <w:lastRenderedPageBreak/>
        <w:drawing>
          <wp:inline distT="0" distB="0" distL="0" distR="0" wp14:anchorId="2E53E21E" wp14:editId="1B6BA0DC">
            <wp:extent cx="5733415" cy="284099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42890"/>
                    <a:stretch/>
                  </pic:blipFill>
                  <pic:spPr bwMode="auto">
                    <a:xfrm>
                      <a:off x="0" y="0"/>
                      <a:ext cx="5733415" cy="2840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7E8E25" w14:textId="0180498E" w:rsidR="00921E4A" w:rsidRDefault="00921E4A" w:rsidP="00921E4A">
      <w:pPr>
        <w:pStyle w:val="Heading1"/>
      </w:pPr>
      <w:r w:rsidRPr="00921E4A">
        <w:t>Задача «a+b^2»</w:t>
      </w:r>
    </w:p>
    <w:p w14:paraId="31927067" w14:textId="56796B61" w:rsidR="00921E4A" w:rsidRDefault="00921E4A" w:rsidP="00921E4A">
      <w:pPr>
        <w:pStyle w:val="Heading2"/>
      </w:pPr>
      <w:r>
        <w:t>Условие</w:t>
      </w:r>
    </w:p>
    <w:p w14:paraId="4F3E7215" w14:textId="37F61CC0" w:rsidR="00921E4A" w:rsidRPr="00921E4A" w:rsidRDefault="00921E4A" w:rsidP="00921E4A">
      <w:r>
        <w:rPr>
          <w:noProof/>
        </w:rPr>
        <w:drawing>
          <wp:inline distT="0" distB="0" distL="0" distR="0" wp14:anchorId="5B03147A" wp14:editId="15CA2A50">
            <wp:extent cx="5733415" cy="3554730"/>
            <wp:effectExtent l="0" t="0" r="63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55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4D530" w14:textId="77B9CDFC" w:rsidR="00921E4A" w:rsidRPr="0096498D" w:rsidRDefault="00921E4A" w:rsidP="00921E4A">
      <w:pPr>
        <w:pStyle w:val="Heading2"/>
        <w:rPr>
          <w:lang w:val="en-US"/>
        </w:rPr>
      </w:pPr>
      <w:r>
        <w:t>Решение</w:t>
      </w:r>
    </w:p>
    <w:p w14:paraId="2E202D64" w14:textId="60B5BF71" w:rsidR="00921E4A" w:rsidRDefault="00DC449F" w:rsidP="00DC449F">
      <w:pPr>
        <w:pStyle w:val="CodeHeading"/>
      </w:pPr>
      <w:r>
        <w:t>openedu/</w:t>
      </w:r>
      <w:r w:rsidR="00B53168">
        <w:t>w</w:t>
      </w:r>
      <w:r>
        <w:t>eek1/lab1_2.py</w:t>
      </w:r>
    </w:p>
    <w:p w14:paraId="003DB79D" w14:textId="77777777" w:rsidR="00DC449F" w:rsidRDefault="00DC449F" w:rsidP="00DC449F">
      <w:pPr>
        <w:pStyle w:val="Code"/>
      </w:pPr>
      <w:r>
        <w:t xml:space="preserve">from </w:t>
      </w:r>
      <w:proofErr w:type="spellStart"/>
      <w:r>
        <w:t>edx_io</w:t>
      </w:r>
      <w:proofErr w:type="spellEnd"/>
      <w:r>
        <w:t xml:space="preserve"> import </w:t>
      </w:r>
      <w:proofErr w:type="spellStart"/>
      <w:r>
        <w:t>edx_io</w:t>
      </w:r>
      <w:proofErr w:type="spellEnd"/>
    </w:p>
    <w:p w14:paraId="5AB9B12A" w14:textId="77777777" w:rsidR="00DC449F" w:rsidRDefault="00DC449F" w:rsidP="00DC449F">
      <w:pPr>
        <w:pStyle w:val="Code"/>
      </w:pPr>
    </w:p>
    <w:p w14:paraId="20CE7BC4" w14:textId="77777777" w:rsidR="00DC449F" w:rsidRDefault="00DC449F" w:rsidP="00DC449F">
      <w:pPr>
        <w:pStyle w:val="Code"/>
      </w:pPr>
      <w:r>
        <w:t xml:space="preserve">with </w:t>
      </w:r>
      <w:proofErr w:type="spellStart"/>
      <w:r>
        <w:t>edx_</w:t>
      </w:r>
      <w:proofErr w:type="gramStart"/>
      <w:r>
        <w:t>io</w:t>
      </w:r>
      <w:proofErr w:type="spellEnd"/>
      <w:r>
        <w:t>(</w:t>
      </w:r>
      <w:proofErr w:type="gramEnd"/>
      <w:r>
        <w:t xml:space="preserve">) as </w:t>
      </w:r>
      <w:proofErr w:type="spellStart"/>
      <w:r>
        <w:t>io</w:t>
      </w:r>
      <w:proofErr w:type="spellEnd"/>
      <w:r>
        <w:t>:</w:t>
      </w:r>
    </w:p>
    <w:p w14:paraId="77105AEC" w14:textId="2C6ED875" w:rsidR="00DC449F" w:rsidRPr="00DC449F" w:rsidRDefault="00DC449F" w:rsidP="00DC449F">
      <w:pPr>
        <w:pStyle w:val="Code"/>
      </w:pPr>
      <w:r>
        <w:t xml:space="preserve">    </w:t>
      </w:r>
      <w:proofErr w:type="spellStart"/>
      <w:proofErr w:type="gramStart"/>
      <w:r>
        <w:t>io.writeln</w:t>
      </w:r>
      <w:proofErr w:type="spellEnd"/>
      <w:proofErr w:type="gramEnd"/>
      <w:r>
        <w:t>(</w:t>
      </w:r>
      <w:proofErr w:type="spellStart"/>
      <w:r>
        <w:t>io.next_int</w:t>
      </w:r>
      <w:proofErr w:type="spellEnd"/>
      <w:r>
        <w:t xml:space="preserve">() + </w:t>
      </w:r>
      <w:proofErr w:type="spellStart"/>
      <w:r>
        <w:t>io.next_int</w:t>
      </w:r>
      <w:proofErr w:type="spellEnd"/>
      <w:r>
        <w:t>() ** 2)</w:t>
      </w:r>
    </w:p>
    <w:p w14:paraId="136B9C10" w14:textId="71EB7CE1" w:rsidR="00921E4A" w:rsidRPr="00DC449F" w:rsidRDefault="00921E4A" w:rsidP="00921E4A">
      <w:pPr>
        <w:pStyle w:val="Heading2"/>
        <w:rPr>
          <w:lang w:val="en-US"/>
        </w:rPr>
      </w:pPr>
      <w:r>
        <w:lastRenderedPageBreak/>
        <w:t>Результаты</w:t>
      </w:r>
    </w:p>
    <w:p w14:paraId="7222B840" w14:textId="39035A79" w:rsidR="00921E4A" w:rsidRPr="00921E4A" w:rsidRDefault="00921E4A" w:rsidP="00921E4A">
      <w:r>
        <w:rPr>
          <w:noProof/>
        </w:rPr>
        <w:drawing>
          <wp:inline distT="0" distB="0" distL="0" distR="0" wp14:anchorId="50B2AB19" wp14:editId="49D90BCF">
            <wp:extent cx="5733415" cy="474980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74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CED1B" w14:textId="77777777" w:rsidR="00DC449F" w:rsidRDefault="00DC449F" w:rsidP="00921E4A">
      <w:pPr>
        <w:pStyle w:val="Heading2"/>
        <w:rPr>
          <w:sz w:val="40"/>
        </w:rPr>
      </w:pPr>
      <w:r w:rsidRPr="00DC449F">
        <w:rPr>
          <w:sz w:val="40"/>
        </w:rPr>
        <w:t>Сортировка вставками</w:t>
      </w:r>
    </w:p>
    <w:p w14:paraId="6C546387" w14:textId="7750E5FE" w:rsidR="00921E4A" w:rsidRDefault="00921E4A" w:rsidP="00921E4A">
      <w:pPr>
        <w:pStyle w:val="Heading2"/>
      </w:pPr>
      <w:r>
        <w:t>Условие</w:t>
      </w:r>
    </w:p>
    <w:p w14:paraId="75944286" w14:textId="127ACAD2" w:rsidR="00DC449F" w:rsidRDefault="00DC449F" w:rsidP="00DC449F">
      <w:r>
        <w:rPr>
          <w:noProof/>
        </w:rPr>
        <w:drawing>
          <wp:inline distT="0" distB="0" distL="0" distR="0" wp14:anchorId="142B1F08" wp14:editId="474C826F">
            <wp:extent cx="5733415" cy="2857500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32361"/>
                    <a:stretch/>
                  </pic:blipFill>
                  <pic:spPr bwMode="auto">
                    <a:xfrm>
                      <a:off x="0" y="0"/>
                      <a:ext cx="5733415" cy="285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C39D21" w14:textId="7A43E1B9" w:rsidR="00DC449F" w:rsidRDefault="00DC449F" w:rsidP="00DC449F">
      <w:r>
        <w:rPr>
          <w:noProof/>
        </w:rPr>
        <w:lastRenderedPageBreak/>
        <w:drawing>
          <wp:inline distT="0" distB="0" distL="0" distR="0" wp14:anchorId="7B7A1FAB" wp14:editId="5BCA4848">
            <wp:extent cx="5733415" cy="2328545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32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B274D" w14:textId="3AC02589" w:rsidR="00921E4A" w:rsidRPr="00DC449F" w:rsidRDefault="00921E4A" w:rsidP="00921E4A">
      <w:pPr>
        <w:pStyle w:val="Heading2"/>
        <w:rPr>
          <w:lang w:val="en-US"/>
        </w:rPr>
      </w:pPr>
      <w:r>
        <w:t>Решение</w:t>
      </w:r>
    </w:p>
    <w:p w14:paraId="247F204D" w14:textId="345BABC6" w:rsidR="00DC449F" w:rsidRDefault="00DC449F" w:rsidP="00DC449F">
      <w:pPr>
        <w:pStyle w:val="CodeHeading"/>
      </w:pPr>
      <w:r>
        <w:t>openedu/</w:t>
      </w:r>
      <w:r w:rsidR="00B53168">
        <w:t>w</w:t>
      </w:r>
      <w:r>
        <w:t>eek1/lab1_</w:t>
      </w:r>
      <w:r w:rsidR="00B53168">
        <w:t>3</w:t>
      </w:r>
      <w:r>
        <w:t>.py</w:t>
      </w:r>
    </w:p>
    <w:p w14:paraId="538ADCE4" w14:textId="77777777" w:rsidR="00DC449F" w:rsidRPr="00DC449F" w:rsidRDefault="00DC449F" w:rsidP="00DC449F">
      <w:pPr>
        <w:pStyle w:val="Code"/>
      </w:pPr>
      <w:r w:rsidRPr="00DC449F">
        <w:t xml:space="preserve">from </w:t>
      </w:r>
      <w:proofErr w:type="spellStart"/>
      <w:r w:rsidRPr="00DC449F">
        <w:t>edx_io</w:t>
      </w:r>
      <w:proofErr w:type="spellEnd"/>
      <w:r w:rsidRPr="00DC449F">
        <w:t xml:space="preserve"> import </w:t>
      </w:r>
      <w:proofErr w:type="spellStart"/>
      <w:r w:rsidRPr="00DC449F">
        <w:t>edx_io</w:t>
      </w:r>
      <w:proofErr w:type="spellEnd"/>
    </w:p>
    <w:p w14:paraId="1148FCE2" w14:textId="77777777" w:rsidR="00DC449F" w:rsidRPr="00DC449F" w:rsidRDefault="00DC449F" w:rsidP="00DC449F">
      <w:pPr>
        <w:pStyle w:val="Code"/>
      </w:pPr>
    </w:p>
    <w:p w14:paraId="381A2CB7" w14:textId="77777777" w:rsidR="00DC449F" w:rsidRPr="00DC449F" w:rsidRDefault="00DC449F" w:rsidP="00DC449F">
      <w:pPr>
        <w:pStyle w:val="Code"/>
      </w:pPr>
      <w:r w:rsidRPr="00DC449F">
        <w:t xml:space="preserve">with </w:t>
      </w:r>
      <w:proofErr w:type="spellStart"/>
      <w:r w:rsidRPr="00DC449F">
        <w:t>edx_</w:t>
      </w:r>
      <w:proofErr w:type="gramStart"/>
      <w:r w:rsidRPr="00DC449F">
        <w:t>io</w:t>
      </w:r>
      <w:proofErr w:type="spellEnd"/>
      <w:r w:rsidRPr="00DC449F">
        <w:t>(</w:t>
      </w:r>
      <w:proofErr w:type="gramEnd"/>
      <w:r w:rsidRPr="00DC449F">
        <w:t xml:space="preserve">) as </w:t>
      </w:r>
      <w:proofErr w:type="spellStart"/>
      <w:r w:rsidRPr="00DC449F">
        <w:t>io</w:t>
      </w:r>
      <w:proofErr w:type="spellEnd"/>
      <w:r w:rsidRPr="00DC449F">
        <w:t>:</w:t>
      </w:r>
    </w:p>
    <w:p w14:paraId="5F322E50" w14:textId="77777777" w:rsidR="00DC449F" w:rsidRPr="00DC449F" w:rsidRDefault="00DC449F" w:rsidP="00DC449F">
      <w:pPr>
        <w:pStyle w:val="Code"/>
      </w:pPr>
      <w:r w:rsidRPr="00DC449F">
        <w:t xml:space="preserve">    # read input</w:t>
      </w:r>
    </w:p>
    <w:p w14:paraId="232797FE" w14:textId="77777777" w:rsidR="00DC449F" w:rsidRPr="00DC449F" w:rsidRDefault="00DC449F" w:rsidP="00DC449F">
      <w:pPr>
        <w:pStyle w:val="Code"/>
      </w:pPr>
      <w:r w:rsidRPr="00DC449F">
        <w:t xml:space="preserve">    n = </w:t>
      </w:r>
      <w:proofErr w:type="spellStart"/>
      <w:proofErr w:type="gramStart"/>
      <w:r w:rsidRPr="00DC449F">
        <w:t>io.next</w:t>
      </w:r>
      <w:proofErr w:type="gramEnd"/>
      <w:r w:rsidRPr="00DC449F">
        <w:t>_int</w:t>
      </w:r>
      <w:proofErr w:type="spellEnd"/>
      <w:r w:rsidRPr="00DC449F">
        <w:t>()</w:t>
      </w:r>
    </w:p>
    <w:p w14:paraId="40FEB873" w14:textId="77777777" w:rsidR="00DC449F" w:rsidRPr="00DC449F" w:rsidRDefault="00DC449F" w:rsidP="00DC449F">
      <w:pPr>
        <w:pStyle w:val="Code"/>
      </w:pPr>
      <w:r w:rsidRPr="00DC449F">
        <w:t xml:space="preserve">    </w:t>
      </w:r>
      <w:proofErr w:type="spellStart"/>
      <w:r w:rsidRPr="00DC449F">
        <w:t>arr</w:t>
      </w:r>
      <w:proofErr w:type="spellEnd"/>
      <w:r w:rsidRPr="00DC449F">
        <w:t xml:space="preserve"> = [</w:t>
      </w:r>
      <w:proofErr w:type="spellStart"/>
      <w:proofErr w:type="gramStart"/>
      <w:r w:rsidRPr="00DC449F">
        <w:t>io.next</w:t>
      </w:r>
      <w:proofErr w:type="gramEnd"/>
      <w:r w:rsidRPr="00DC449F">
        <w:t>_int</w:t>
      </w:r>
      <w:proofErr w:type="spellEnd"/>
      <w:r w:rsidRPr="00DC449F">
        <w:t xml:space="preserve">() for </w:t>
      </w:r>
      <w:proofErr w:type="spellStart"/>
      <w:r w:rsidRPr="00DC449F">
        <w:t>i</w:t>
      </w:r>
      <w:proofErr w:type="spellEnd"/>
      <w:r w:rsidRPr="00DC449F">
        <w:t xml:space="preserve"> in range(n)]</w:t>
      </w:r>
    </w:p>
    <w:p w14:paraId="06F6F111" w14:textId="77777777" w:rsidR="00DC449F" w:rsidRPr="00DC449F" w:rsidRDefault="00DC449F" w:rsidP="00DC449F">
      <w:pPr>
        <w:pStyle w:val="Code"/>
      </w:pPr>
    </w:p>
    <w:p w14:paraId="4A8AD21F" w14:textId="77777777" w:rsidR="00DC449F" w:rsidRPr="00DC449F" w:rsidRDefault="00DC449F" w:rsidP="00DC449F">
      <w:pPr>
        <w:pStyle w:val="Code"/>
      </w:pPr>
      <w:r w:rsidRPr="00DC449F">
        <w:t xml:space="preserve">    # list for saving intermediate indices</w:t>
      </w:r>
    </w:p>
    <w:p w14:paraId="4AABCAE6" w14:textId="77777777" w:rsidR="00DC449F" w:rsidRPr="00DC449F" w:rsidRDefault="00DC449F" w:rsidP="00DC449F">
      <w:pPr>
        <w:pStyle w:val="Code"/>
      </w:pPr>
      <w:r w:rsidRPr="00DC449F">
        <w:t xml:space="preserve">    indices = []</w:t>
      </w:r>
    </w:p>
    <w:p w14:paraId="3B93B904" w14:textId="77777777" w:rsidR="00DC449F" w:rsidRPr="00DC449F" w:rsidRDefault="00DC449F" w:rsidP="00DC449F">
      <w:pPr>
        <w:pStyle w:val="Code"/>
      </w:pPr>
    </w:p>
    <w:p w14:paraId="2D2D91AA" w14:textId="77777777" w:rsidR="00DC449F" w:rsidRPr="00DC449F" w:rsidRDefault="00DC449F" w:rsidP="00DC449F">
      <w:pPr>
        <w:pStyle w:val="Code"/>
      </w:pPr>
      <w:r w:rsidRPr="00DC449F">
        <w:t xml:space="preserve">    # perform soring</w:t>
      </w:r>
    </w:p>
    <w:p w14:paraId="4839FDF9" w14:textId="77777777" w:rsidR="00DC449F" w:rsidRPr="00DC449F" w:rsidRDefault="00DC449F" w:rsidP="00DC449F">
      <w:pPr>
        <w:pStyle w:val="Code"/>
      </w:pPr>
      <w:r w:rsidRPr="00DC449F">
        <w:t xml:space="preserve">    for </w:t>
      </w:r>
      <w:proofErr w:type="spellStart"/>
      <w:r w:rsidRPr="00DC449F">
        <w:t>i</w:t>
      </w:r>
      <w:proofErr w:type="spellEnd"/>
      <w:r w:rsidRPr="00DC449F">
        <w:t xml:space="preserve"> in range(n):</w:t>
      </w:r>
    </w:p>
    <w:p w14:paraId="73D123C7" w14:textId="77777777" w:rsidR="00DC449F" w:rsidRPr="00DC449F" w:rsidRDefault="00DC449F" w:rsidP="00DC449F">
      <w:pPr>
        <w:pStyle w:val="Code"/>
      </w:pPr>
      <w:r w:rsidRPr="00DC449F">
        <w:t xml:space="preserve">        for j in </w:t>
      </w:r>
      <w:proofErr w:type="gramStart"/>
      <w:r w:rsidRPr="00DC449F">
        <w:t>range(</w:t>
      </w:r>
      <w:proofErr w:type="spellStart"/>
      <w:proofErr w:type="gramEnd"/>
      <w:r w:rsidRPr="00DC449F">
        <w:t>i</w:t>
      </w:r>
      <w:proofErr w:type="spellEnd"/>
      <w:r w:rsidRPr="00DC449F">
        <w:t xml:space="preserve"> - 1, -1, -1):</w:t>
      </w:r>
    </w:p>
    <w:p w14:paraId="39567FD5" w14:textId="77777777" w:rsidR="00DC449F" w:rsidRPr="00DC449F" w:rsidRDefault="00DC449F" w:rsidP="00DC449F">
      <w:pPr>
        <w:pStyle w:val="Code"/>
      </w:pPr>
      <w:r w:rsidRPr="00DC449F">
        <w:t xml:space="preserve">            if </w:t>
      </w:r>
      <w:proofErr w:type="spellStart"/>
      <w:r w:rsidRPr="00DC449F">
        <w:t>arr</w:t>
      </w:r>
      <w:proofErr w:type="spellEnd"/>
      <w:r w:rsidRPr="00DC449F">
        <w:t xml:space="preserve">[j] &gt; </w:t>
      </w:r>
      <w:proofErr w:type="spellStart"/>
      <w:r w:rsidRPr="00DC449F">
        <w:t>arr</w:t>
      </w:r>
      <w:proofErr w:type="spellEnd"/>
      <w:r w:rsidRPr="00DC449F">
        <w:t>[j+1]:</w:t>
      </w:r>
    </w:p>
    <w:p w14:paraId="4672CFA4" w14:textId="77777777" w:rsidR="00DC449F" w:rsidRPr="00DC449F" w:rsidRDefault="00DC449F" w:rsidP="00DC449F">
      <w:pPr>
        <w:pStyle w:val="Code"/>
      </w:pPr>
      <w:r w:rsidRPr="00DC449F">
        <w:t xml:space="preserve">                # if the order is wrong, swap '</w:t>
      </w:r>
      <w:proofErr w:type="spellStart"/>
      <w:r w:rsidRPr="00DC449F">
        <w:t>em</w:t>
      </w:r>
      <w:proofErr w:type="spellEnd"/>
      <w:r w:rsidRPr="00DC449F">
        <w:t xml:space="preserve"> all!</w:t>
      </w:r>
    </w:p>
    <w:p w14:paraId="3D94A86F" w14:textId="77777777" w:rsidR="00DC449F" w:rsidRPr="00DC449F" w:rsidRDefault="00DC449F" w:rsidP="00DC449F">
      <w:pPr>
        <w:pStyle w:val="Code"/>
      </w:pPr>
      <w:r w:rsidRPr="00DC449F">
        <w:t xml:space="preserve">                </w:t>
      </w:r>
      <w:proofErr w:type="spellStart"/>
      <w:r w:rsidRPr="00DC449F">
        <w:t>arr</w:t>
      </w:r>
      <w:proofErr w:type="spellEnd"/>
      <w:r w:rsidRPr="00DC449F">
        <w:t xml:space="preserve">[j], </w:t>
      </w:r>
      <w:proofErr w:type="spellStart"/>
      <w:r w:rsidRPr="00DC449F">
        <w:t>arr</w:t>
      </w:r>
      <w:proofErr w:type="spellEnd"/>
      <w:r w:rsidRPr="00DC449F">
        <w:t xml:space="preserve">[j+1] = </w:t>
      </w:r>
      <w:proofErr w:type="spellStart"/>
      <w:r w:rsidRPr="00DC449F">
        <w:t>arr</w:t>
      </w:r>
      <w:proofErr w:type="spellEnd"/>
      <w:r w:rsidRPr="00DC449F">
        <w:t xml:space="preserve">[j+1], </w:t>
      </w:r>
      <w:proofErr w:type="spellStart"/>
      <w:r w:rsidRPr="00DC449F">
        <w:t>arr</w:t>
      </w:r>
      <w:proofErr w:type="spellEnd"/>
      <w:r w:rsidRPr="00DC449F">
        <w:t>[j]</w:t>
      </w:r>
    </w:p>
    <w:p w14:paraId="0B0E8CB5" w14:textId="77777777" w:rsidR="00DC449F" w:rsidRPr="00DC449F" w:rsidRDefault="00DC449F" w:rsidP="00DC449F">
      <w:pPr>
        <w:pStyle w:val="Code"/>
      </w:pPr>
      <w:r w:rsidRPr="00DC449F">
        <w:t xml:space="preserve">            else:</w:t>
      </w:r>
    </w:p>
    <w:p w14:paraId="4838C230" w14:textId="77777777" w:rsidR="00DC449F" w:rsidRPr="00DC449F" w:rsidRDefault="00DC449F" w:rsidP="00DC449F">
      <w:pPr>
        <w:pStyle w:val="Code"/>
      </w:pPr>
      <w:r w:rsidRPr="00DC449F">
        <w:t xml:space="preserve">                # else remember the index or the inserted element, as requested</w:t>
      </w:r>
    </w:p>
    <w:p w14:paraId="447E7B63" w14:textId="77777777" w:rsidR="00DC449F" w:rsidRPr="00DC449F" w:rsidRDefault="00DC449F" w:rsidP="00DC449F">
      <w:pPr>
        <w:pStyle w:val="Code"/>
      </w:pPr>
      <w:r w:rsidRPr="00DC449F">
        <w:t xml:space="preserve">                # need j+1, indexing from 1</w:t>
      </w:r>
    </w:p>
    <w:p w14:paraId="43505789" w14:textId="77777777" w:rsidR="00DC449F" w:rsidRPr="00DC449F" w:rsidRDefault="00DC449F" w:rsidP="00DC449F">
      <w:pPr>
        <w:pStyle w:val="Code"/>
      </w:pPr>
      <w:r w:rsidRPr="00DC449F">
        <w:t xml:space="preserve">                </w:t>
      </w:r>
      <w:proofErr w:type="spellStart"/>
      <w:proofErr w:type="gramStart"/>
      <w:r w:rsidRPr="00DC449F">
        <w:t>indices.append</w:t>
      </w:r>
      <w:proofErr w:type="spellEnd"/>
      <w:proofErr w:type="gramEnd"/>
      <w:r w:rsidRPr="00DC449F">
        <w:t>(j + 2)</w:t>
      </w:r>
    </w:p>
    <w:p w14:paraId="7C3B030D" w14:textId="77777777" w:rsidR="00DC449F" w:rsidRPr="00DC449F" w:rsidRDefault="00DC449F" w:rsidP="00DC449F">
      <w:pPr>
        <w:pStyle w:val="Code"/>
      </w:pPr>
      <w:r w:rsidRPr="00DC449F">
        <w:t xml:space="preserve">                # and go for inserting the next element</w:t>
      </w:r>
    </w:p>
    <w:p w14:paraId="7EF0F338" w14:textId="77777777" w:rsidR="00DC449F" w:rsidRPr="00DC449F" w:rsidRDefault="00DC449F" w:rsidP="00DC449F">
      <w:pPr>
        <w:pStyle w:val="Code"/>
      </w:pPr>
      <w:r w:rsidRPr="00DC449F">
        <w:t xml:space="preserve">                break</w:t>
      </w:r>
    </w:p>
    <w:p w14:paraId="7CAFA1F4" w14:textId="77777777" w:rsidR="00DC449F" w:rsidRPr="00DC449F" w:rsidRDefault="00DC449F" w:rsidP="00DC449F">
      <w:pPr>
        <w:pStyle w:val="Code"/>
      </w:pPr>
      <w:r w:rsidRPr="00DC449F">
        <w:t xml:space="preserve">        else:</w:t>
      </w:r>
    </w:p>
    <w:p w14:paraId="78E4FC28" w14:textId="77777777" w:rsidR="00DC449F" w:rsidRPr="00DC449F" w:rsidRDefault="00DC449F" w:rsidP="00DC449F">
      <w:pPr>
        <w:pStyle w:val="Code"/>
      </w:pPr>
      <w:r w:rsidRPr="00DC449F">
        <w:t xml:space="preserve">            # if we reached the beginning, put 1 as index</w:t>
      </w:r>
    </w:p>
    <w:p w14:paraId="03AA87BE" w14:textId="77777777" w:rsidR="00DC449F" w:rsidRPr="00DC449F" w:rsidRDefault="00DC449F" w:rsidP="00DC449F">
      <w:pPr>
        <w:pStyle w:val="Code"/>
      </w:pPr>
      <w:r w:rsidRPr="00DC449F">
        <w:t xml:space="preserve">            </w:t>
      </w:r>
      <w:proofErr w:type="spellStart"/>
      <w:proofErr w:type="gramStart"/>
      <w:r w:rsidRPr="00DC449F">
        <w:t>indices.append</w:t>
      </w:r>
      <w:proofErr w:type="spellEnd"/>
      <w:proofErr w:type="gramEnd"/>
      <w:r w:rsidRPr="00DC449F">
        <w:t>(1)</w:t>
      </w:r>
    </w:p>
    <w:p w14:paraId="40262538" w14:textId="77777777" w:rsidR="00DC449F" w:rsidRPr="00DC449F" w:rsidRDefault="00DC449F" w:rsidP="00DC449F">
      <w:pPr>
        <w:pStyle w:val="Code"/>
      </w:pPr>
    </w:p>
    <w:p w14:paraId="126E9ABB" w14:textId="77777777" w:rsidR="00DC449F" w:rsidRPr="00DC449F" w:rsidRDefault="00DC449F" w:rsidP="00DC449F">
      <w:pPr>
        <w:pStyle w:val="Code"/>
      </w:pPr>
      <w:r w:rsidRPr="00DC449F">
        <w:t xml:space="preserve">    # write results</w:t>
      </w:r>
    </w:p>
    <w:p w14:paraId="3832B30E" w14:textId="77777777" w:rsidR="00DC449F" w:rsidRPr="00DC449F" w:rsidRDefault="00DC449F" w:rsidP="00DC449F">
      <w:pPr>
        <w:pStyle w:val="Code"/>
      </w:pPr>
      <w:r w:rsidRPr="00DC449F">
        <w:t xml:space="preserve">    </w:t>
      </w:r>
      <w:proofErr w:type="spellStart"/>
      <w:proofErr w:type="gramStart"/>
      <w:r w:rsidRPr="00DC449F">
        <w:t>io.writeln</w:t>
      </w:r>
      <w:proofErr w:type="spellEnd"/>
      <w:proofErr w:type="gramEnd"/>
      <w:r w:rsidRPr="00DC449F">
        <w:t>(indices)</w:t>
      </w:r>
    </w:p>
    <w:p w14:paraId="786CD2C1" w14:textId="0C0BDFA1" w:rsidR="00DC449F" w:rsidRPr="00DC449F" w:rsidRDefault="00DC449F" w:rsidP="00DC449F">
      <w:pPr>
        <w:pStyle w:val="Code"/>
      </w:pPr>
      <w:r w:rsidRPr="00DC449F">
        <w:t xml:space="preserve">    </w:t>
      </w:r>
      <w:proofErr w:type="spellStart"/>
      <w:proofErr w:type="gramStart"/>
      <w:r w:rsidRPr="00DC449F">
        <w:t>io.writeln</w:t>
      </w:r>
      <w:proofErr w:type="spellEnd"/>
      <w:proofErr w:type="gramEnd"/>
      <w:r w:rsidRPr="00DC449F">
        <w:t>(</w:t>
      </w:r>
      <w:proofErr w:type="spellStart"/>
      <w:r w:rsidRPr="00DC449F">
        <w:t>arr</w:t>
      </w:r>
      <w:proofErr w:type="spellEnd"/>
      <w:r w:rsidRPr="00DC449F">
        <w:t>)</w:t>
      </w:r>
    </w:p>
    <w:p w14:paraId="1B9FBF85" w14:textId="16AE5590" w:rsidR="00921E4A" w:rsidRDefault="00921E4A" w:rsidP="00921E4A">
      <w:pPr>
        <w:pStyle w:val="Heading2"/>
      </w:pPr>
      <w:r>
        <w:t>Результаты</w:t>
      </w:r>
    </w:p>
    <w:p w14:paraId="39153AD9" w14:textId="58B374F8" w:rsidR="00B53168" w:rsidRDefault="00B53168" w:rsidP="00B53168">
      <w:r>
        <w:rPr>
          <w:noProof/>
        </w:rPr>
        <w:drawing>
          <wp:inline distT="0" distB="0" distL="0" distR="0" wp14:anchorId="24844351" wp14:editId="14CB5CCA">
            <wp:extent cx="5733415" cy="1398905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B21C9" w14:textId="4EEF21AC" w:rsidR="00B53168" w:rsidRDefault="00B53168" w:rsidP="00B53168">
      <w:r>
        <w:rPr>
          <w:noProof/>
        </w:rPr>
        <w:lastRenderedPageBreak/>
        <w:drawing>
          <wp:inline distT="0" distB="0" distL="0" distR="0" wp14:anchorId="156E028B" wp14:editId="43BD4C5B">
            <wp:extent cx="5814060" cy="6778004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43" t="47557" r="23924" b="31932"/>
                    <a:stretch/>
                  </pic:blipFill>
                  <pic:spPr bwMode="auto">
                    <a:xfrm>
                      <a:off x="0" y="0"/>
                      <a:ext cx="5829035" cy="6795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BC67AA" w14:textId="77777777" w:rsidR="00B53168" w:rsidRDefault="00B53168" w:rsidP="00921E4A">
      <w:pPr>
        <w:pStyle w:val="Heading2"/>
        <w:rPr>
          <w:sz w:val="40"/>
        </w:rPr>
      </w:pPr>
      <w:r w:rsidRPr="00B53168">
        <w:rPr>
          <w:sz w:val="40"/>
        </w:rPr>
        <w:t xml:space="preserve">Знакомство с жителями </w:t>
      </w:r>
      <w:proofErr w:type="spellStart"/>
      <w:r w:rsidRPr="00B53168">
        <w:rPr>
          <w:sz w:val="40"/>
        </w:rPr>
        <w:t>Сортлэнда</w:t>
      </w:r>
      <w:proofErr w:type="spellEnd"/>
    </w:p>
    <w:p w14:paraId="79BCBCA2" w14:textId="0713F8DA" w:rsidR="00921E4A" w:rsidRDefault="00921E4A" w:rsidP="00921E4A">
      <w:pPr>
        <w:pStyle w:val="Heading2"/>
      </w:pPr>
      <w:r>
        <w:t>Условие</w:t>
      </w:r>
    </w:p>
    <w:p w14:paraId="243E7EC4" w14:textId="4A47FF07" w:rsidR="00B53168" w:rsidRDefault="00B53168" w:rsidP="00B53168">
      <w:r>
        <w:rPr>
          <w:noProof/>
        </w:rPr>
        <w:drawing>
          <wp:inline distT="0" distB="0" distL="0" distR="0" wp14:anchorId="0100C92B" wp14:editId="456B8E89">
            <wp:extent cx="5733415" cy="1065530"/>
            <wp:effectExtent l="0" t="0" r="635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06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F808A" w14:textId="20FDCEDC" w:rsidR="00B53168" w:rsidRDefault="00B53168" w:rsidP="00B53168"/>
    <w:p w14:paraId="7C9D5C06" w14:textId="46DDDE1E" w:rsidR="00B53168" w:rsidRPr="00B53168" w:rsidRDefault="00B53168" w:rsidP="00B53168">
      <w:r>
        <w:rPr>
          <w:noProof/>
        </w:rPr>
        <w:lastRenderedPageBreak/>
        <w:drawing>
          <wp:inline distT="0" distB="0" distL="0" distR="0" wp14:anchorId="1E1C2505" wp14:editId="61D79900">
            <wp:extent cx="5733415" cy="4445635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44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D83FE" w14:textId="489EF020" w:rsidR="00921E4A" w:rsidRPr="0096498D" w:rsidRDefault="00921E4A" w:rsidP="00921E4A">
      <w:pPr>
        <w:pStyle w:val="Heading2"/>
        <w:rPr>
          <w:lang w:val="en-US"/>
        </w:rPr>
      </w:pPr>
      <w:r>
        <w:t>Решение</w:t>
      </w:r>
    </w:p>
    <w:p w14:paraId="146EE38E" w14:textId="648AB285" w:rsidR="00B53168" w:rsidRDefault="00B53168" w:rsidP="00B53168">
      <w:pPr>
        <w:pStyle w:val="CodeHeading"/>
      </w:pPr>
      <w:r>
        <w:t>openedu/week1/lab1_4.py</w:t>
      </w:r>
    </w:p>
    <w:p w14:paraId="2E4E2DD8" w14:textId="77777777" w:rsidR="00B53168" w:rsidRDefault="00B53168" w:rsidP="00B53168">
      <w:pPr>
        <w:pStyle w:val="Code"/>
      </w:pPr>
      <w:r>
        <w:t xml:space="preserve">from </w:t>
      </w:r>
      <w:proofErr w:type="spellStart"/>
      <w:r>
        <w:t>edx_io</w:t>
      </w:r>
      <w:proofErr w:type="spellEnd"/>
      <w:r>
        <w:t xml:space="preserve"> import </w:t>
      </w:r>
      <w:proofErr w:type="spellStart"/>
      <w:r>
        <w:t>edx_io</w:t>
      </w:r>
      <w:proofErr w:type="spellEnd"/>
    </w:p>
    <w:p w14:paraId="08419176" w14:textId="77777777" w:rsidR="00B53168" w:rsidRDefault="00B53168" w:rsidP="00B53168">
      <w:pPr>
        <w:pStyle w:val="Code"/>
      </w:pPr>
    </w:p>
    <w:p w14:paraId="5676151D" w14:textId="77777777" w:rsidR="00B53168" w:rsidRDefault="00B53168" w:rsidP="00B53168">
      <w:pPr>
        <w:pStyle w:val="Code"/>
      </w:pPr>
      <w:r>
        <w:t xml:space="preserve">with </w:t>
      </w:r>
      <w:proofErr w:type="spellStart"/>
      <w:r>
        <w:t>edx_</w:t>
      </w:r>
      <w:proofErr w:type="gramStart"/>
      <w:r>
        <w:t>io</w:t>
      </w:r>
      <w:proofErr w:type="spellEnd"/>
      <w:r>
        <w:t>(</w:t>
      </w:r>
      <w:proofErr w:type="gramEnd"/>
      <w:r>
        <w:t xml:space="preserve">) as </w:t>
      </w:r>
      <w:proofErr w:type="spellStart"/>
      <w:r>
        <w:t>io</w:t>
      </w:r>
      <w:proofErr w:type="spellEnd"/>
      <w:r>
        <w:t>:</w:t>
      </w:r>
    </w:p>
    <w:p w14:paraId="0B14CAB0" w14:textId="77777777" w:rsidR="00B53168" w:rsidRDefault="00B53168" w:rsidP="00B53168">
      <w:pPr>
        <w:pStyle w:val="Code"/>
      </w:pPr>
      <w:r>
        <w:t xml:space="preserve">    # read input</w:t>
      </w:r>
    </w:p>
    <w:p w14:paraId="37B06A8D" w14:textId="77777777" w:rsidR="00B53168" w:rsidRDefault="00B53168" w:rsidP="00B53168">
      <w:pPr>
        <w:pStyle w:val="Code"/>
      </w:pPr>
      <w:r>
        <w:t xml:space="preserve">    n = </w:t>
      </w:r>
      <w:proofErr w:type="spellStart"/>
      <w:proofErr w:type="gramStart"/>
      <w:r>
        <w:t>io.next</w:t>
      </w:r>
      <w:proofErr w:type="gramEnd"/>
      <w:r>
        <w:t>_int</w:t>
      </w:r>
      <w:proofErr w:type="spellEnd"/>
      <w:r>
        <w:t>()</w:t>
      </w:r>
    </w:p>
    <w:p w14:paraId="05F467F0" w14:textId="77777777" w:rsidR="00B53168" w:rsidRDefault="00B53168" w:rsidP="00B53168">
      <w:pPr>
        <w:pStyle w:val="Code"/>
      </w:pPr>
      <w:r>
        <w:t xml:space="preserve">    incomes = [(</w:t>
      </w:r>
      <w:proofErr w:type="spellStart"/>
      <w:proofErr w:type="gramStart"/>
      <w:r>
        <w:t>io.next</w:t>
      </w:r>
      <w:proofErr w:type="gramEnd"/>
      <w:r>
        <w:t>_float</w:t>
      </w:r>
      <w:proofErr w:type="spellEnd"/>
      <w:r>
        <w:t xml:space="preserve">(), </w:t>
      </w:r>
      <w:proofErr w:type="spellStart"/>
      <w:r>
        <w:t>i</w:t>
      </w:r>
      <w:proofErr w:type="spellEnd"/>
      <w:r>
        <w:t xml:space="preserve"> + 1) for </w:t>
      </w:r>
      <w:proofErr w:type="spellStart"/>
      <w:r>
        <w:t>i</w:t>
      </w:r>
      <w:proofErr w:type="spellEnd"/>
      <w:r>
        <w:t xml:space="preserve"> in range(n)]</w:t>
      </w:r>
    </w:p>
    <w:p w14:paraId="0C4404F5" w14:textId="77777777" w:rsidR="00B53168" w:rsidRDefault="00B53168" w:rsidP="00B53168">
      <w:pPr>
        <w:pStyle w:val="Code"/>
      </w:pPr>
    </w:p>
    <w:p w14:paraId="287EE945" w14:textId="77777777" w:rsidR="00B53168" w:rsidRDefault="00B53168" w:rsidP="00B53168">
      <w:pPr>
        <w:pStyle w:val="Code"/>
      </w:pPr>
      <w:r>
        <w:t xml:space="preserve">    # perform sorting</w:t>
      </w:r>
    </w:p>
    <w:p w14:paraId="27C7D3BC" w14:textId="77777777" w:rsidR="00B53168" w:rsidRDefault="00B53168" w:rsidP="00B53168">
      <w:pPr>
        <w:pStyle w:val="Code"/>
      </w:pPr>
      <w:r>
        <w:t xml:space="preserve">    # I tried Insertion Sort, even with </w:t>
      </w:r>
      <w:proofErr w:type="spellStart"/>
      <w:r>
        <w:t>Cython</w:t>
      </w:r>
      <w:proofErr w:type="spellEnd"/>
      <w:r>
        <w:t xml:space="preserve"> optimizations - time limit exceeded :(</w:t>
      </w:r>
    </w:p>
    <w:p w14:paraId="38129AB4" w14:textId="77777777" w:rsidR="00B53168" w:rsidRDefault="00B53168" w:rsidP="00B53168">
      <w:pPr>
        <w:pStyle w:val="Code"/>
      </w:pPr>
      <w:r>
        <w:t xml:space="preserve">    # bad time or variable limits, </w:t>
      </w:r>
      <w:proofErr w:type="spellStart"/>
      <w:r>
        <w:t>imo</w:t>
      </w:r>
      <w:proofErr w:type="spellEnd"/>
    </w:p>
    <w:p w14:paraId="3CC5C934" w14:textId="77777777" w:rsidR="00B53168" w:rsidRDefault="00B53168" w:rsidP="00B53168">
      <w:pPr>
        <w:pStyle w:val="Code"/>
      </w:pPr>
      <w:r>
        <w:t xml:space="preserve">    # </w:t>
      </w:r>
      <w:proofErr w:type="gramStart"/>
      <w:r>
        <w:t>thus</w:t>
      </w:r>
      <w:proofErr w:type="gramEnd"/>
      <w:r>
        <w:t xml:space="preserve"> using stable O(</w:t>
      </w:r>
      <w:proofErr w:type="spellStart"/>
      <w:r>
        <w:t>nlogn</w:t>
      </w:r>
      <w:proofErr w:type="spellEnd"/>
      <w:r>
        <w:t>) sort here, they deserve it</w:t>
      </w:r>
    </w:p>
    <w:p w14:paraId="0AC49341" w14:textId="77777777" w:rsidR="00B53168" w:rsidRDefault="00B53168" w:rsidP="00B53168">
      <w:pPr>
        <w:pStyle w:val="Code"/>
      </w:pPr>
      <w:r>
        <w:t xml:space="preserve">    </w:t>
      </w:r>
      <w:proofErr w:type="spellStart"/>
      <w:proofErr w:type="gramStart"/>
      <w:r>
        <w:t>incomes.sort</w:t>
      </w:r>
      <w:proofErr w:type="spellEnd"/>
      <w:proofErr w:type="gramEnd"/>
      <w:r>
        <w:t>()</w:t>
      </w:r>
    </w:p>
    <w:p w14:paraId="3251E368" w14:textId="77777777" w:rsidR="00B53168" w:rsidRDefault="00B53168" w:rsidP="00B53168">
      <w:pPr>
        <w:pStyle w:val="Code"/>
      </w:pPr>
    </w:p>
    <w:p w14:paraId="0A8DC881" w14:textId="77777777" w:rsidR="00B53168" w:rsidRDefault="00B53168" w:rsidP="00B53168">
      <w:pPr>
        <w:pStyle w:val="Code"/>
      </w:pPr>
      <w:r>
        <w:t xml:space="preserve">    # write results</w:t>
      </w:r>
    </w:p>
    <w:p w14:paraId="37EF741B" w14:textId="6390BAAA" w:rsidR="00B53168" w:rsidRDefault="00B53168" w:rsidP="00B53168">
      <w:pPr>
        <w:pStyle w:val="Code"/>
      </w:pPr>
      <w:r>
        <w:t xml:space="preserve">    </w:t>
      </w:r>
      <w:proofErr w:type="spellStart"/>
      <w:proofErr w:type="gramStart"/>
      <w:r>
        <w:t>io.writeln</w:t>
      </w:r>
      <w:proofErr w:type="spellEnd"/>
      <w:proofErr w:type="gramEnd"/>
      <w:r>
        <w:t>((incomes[0][1], incomes[n // 2][1], incomes[-1][1]))</w:t>
      </w:r>
    </w:p>
    <w:p w14:paraId="2DDD8BE7" w14:textId="2A1BD2C3" w:rsidR="00921E4A" w:rsidRDefault="00921E4A" w:rsidP="00921E4A">
      <w:pPr>
        <w:pStyle w:val="Heading2"/>
      </w:pPr>
      <w:r>
        <w:t>Результаты</w:t>
      </w:r>
    </w:p>
    <w:p w14:paraId="08714C33" w14:textId="31A91DB8" w:rsidR="00976273" w:rsidRDefault="00976273" w:rsidP="00976273">
      <w:pPr>
        <w:rPr>
          <w:lang w:val="en-US"/>
        </w:rPr>
      </w:pPr>
      <w:r>
        <w:rPr>
          <w:noProof/>
        </w:rPr>
        <w:drawing>
          <wp:inline distT="0" distB="0" distL="0" distR="0" wp14:anchorId="6155B9BA" wp14:editId="461513E5">
            <wp:extent cx="5733415" cy="956310"/>
            <wp:effectExtent l="0" t="0" r="63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95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5FA67" w14:textId="0F2285E6" w:rsidR="00976273" w:rsidRDefault="00976273" w:rsidP="00976273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5EF9A2E" wp14:editId="0EC3F88A">
            <wp:extent cx="5733415" cy="4980940"/>
            <wp:effectExtent l="0" t="0" r="63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98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4086" w14:textId="77777777" w:rsidR="00976273" w:rsidRDefault="00976273" w:rsidP="00921E4A">
      <w:pPr>
        <w:pStyle w:val="Heading2"/>
        <w:rPr>
          <w:sz w:val="40"/>
        </w:rPr>
      </w:pPr>
      <w:r w:rsidRPr="00976273">
        <w:rPr>
          <w:sz w:val="40"/>
        </w:rPr>
        <w:t>Секретарь Своп</w:t>
      </w:r>
    </w:p>
    <w:p w14:paraId="4E4FE5E6" w14:textId="19582E72" w:rsidR="00921E4A" w:rsidRDefault="00921E4A" w:rsidP="00921E4A">
      <w:pPr>
        <w:pStyle w:val="Heading2"/>
      </w:pPr>
      <w:r>
        <w:t>Условие</w:t>
      </w:r>
    </w:p>
    <w:p w14:paraId="66FA961E" w14:textId="43C746A8" w:rsidR="00976273" w:rsidRDefault="00976273" w:rsidP="00976273">
      <w:r>
        <w:rPr>
          <w:noProof/>
        </w:rPr>
        <w:drawing>
          <wp:inline distT="0" distB="0" distL="0" distR="0" wp14:anchorId="7C12DE01" wp14:editId="7F538FF9">
            <wp:extent cx="5733415" cy="2414905"/>
            <wp:effectExtent l="0" t="0" r="635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41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E76F8" w14:textId="2EFF0017" w:rsidR="00976273" w:rsidRDefault="00976273" w:rsidP="00976273">
      <w:pPr>
        <w:spacing w:line="259" w:lineRule="auto"/>
        <w:outlineLvl w:val="9"/>
      </w:pPr>
      <w:r>
        <w:br w:type="page"/>
      </w:r>
    </w:p>
    <w:p w14:paraId="07B33CD7" w14:textId="72352910" w:rsidR="00976273" w:rsidRDefault="00976273" w:rsidP="00976273">
      <w:r>
        <w:rPr>
          <w:noProof/>
        </w:rPr>
        <w:lastRenderedPageBreak/>
        <w:drawing>
          <wp:inline distT="0" distB="0" distL="0" distR="0" wp14:anchorId="4317AFFA" wp14:editId="77AAE58C">
            <wp:extent cx="5733415" cy="4581525"/>
            <wp:effectExtent l="0" t="0" r="63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3865D" w14:textId="4990BBFF" w:rsidR="00921E4A" w:rsidRPr="00976273" w:rsidRDefault="00921E4A" w:rsidP="00921E4A">
      <w:pPr>
        <w:pStyle w:val="Heading2"/>
        <w:rPr>
          <w:lang w:val="en-US"/>
        </w:rPr>
      </w:pPr>
      <w:r>
        <w:t>Решение</w:t>
      </w:r>
    </w:p>
    <w:p w14:paraId="31286F3A" w14:textId="68F75C64" w:rsidR="00976273" w:rsidRDefault="00976273" w:rsidP="00976273">
      <w:pPr>
        <w:pStyle w:val="CodeHeading"/>
      </w:pPr>
      <w:r>
        <w:t>openedu/week1/lab1_5.py</w:t>
      </w:r>
    </w:p>
    <w:p w14:paraId="18A9C604" w14:textId="77777777" w:rsidR="00976273" w:rsidRDefault="00976273" w:rsidP="00976273">
      <w:pPr>
        <w:pStyle w:val="Code"/>
      </w:pPr>
      <w:r>
        <w:t xml:space="preserve">from </w:t>
      </w:r>
      <w:proofErr w:type="spellStart"/>
      <w:r>
        <w:t>edx_io</w:t>
      </w:r>
      <w:proofErr w:type="spellEnd"/>
      <w:r>
        <w:t xml:space="preserve"> import </w:t>
      </w:r>
      <w:proofErr w:type="spellStart"/>
      <w:r>
        <w:t>edx_io</w:t>
      </w:r>
      <w:proofErr w:type="spellEnd"/>
    </w:p>
    <w:p w14:paraId="441E3DC7" w14:textId="77777777" w:rsidR="00976273" w:rsidRDefault="00976273" w:rsidP="00976273">
      <w:pPr>
        <w:pStyle w:val="Code"/>
      </w:pPr>
    </w:p>
    <w:p w14:paraId="5734C938" w14:textId="77777777" w:rsidR="00976273" w:rsidRDefault="00976273" w:rsidP="00976273">
      <w:pPr>
        <w:pStyle w:val="Code"/>
      </w:pPr>
      <w:r>
        <w:t xml:space="preserve">with </w:t>
      </w:r>
      <w:proofErr w:type="spellStart"/>
      <w:r>
        <w:t>edx_</w:t>
      </w:r>
      <w:proofErr w:type="gramStart"/>
      <w:r>
        <w:t>io</w:t>
      </w:r>
      <w:proofErr w:type="spellEnd"/>
      <w:r>
        <w:t>(</w:t>
      </w:r>
      <w:proofErr w:type="gramEnd"/>
      <w:r>
        <w:t xml:space="preserve">) as </w:t>
      </w:r>
      <w:proofErr w:type="spellStart"/>
      <w:r>
        <w:t>io</w:t>
      </w:r>
      <w:proofErr w:type="spellEnd"/>
      <w:r>
        <w:t>:</w:t>
      </w:r>
    </w:p>
    <w:p w14:paraId="1F183F97" w14:textId="77777777" w:rsidR="00976273" w:rsidRDefault="00976273" w:rsidP="00976273">
      <w:pPr>
        <w:pStyle w:val="Code"/>
      </w:pPr>
      <w:r>
        <w:t xml:space="preserve">    # read input</w:t>
      </w:r>
    </w:p>
    <w:p w14:paraId="004C39F5" w14:textId="77777777" w:rsidR="00976273" w:rsidRDefault="00976273" w:rsidP="00976273">
      <w:pPr>
        <w:pStyle w:val="Code"/>
      </w:pPr>
      <w:r>
        <w:t xml:space="preserve">    n = </w:t>
      </w:r>
      <w:proofErr w:type="spellStart"/>
      <w:proofErr w:type="gramStart"/>
      <w:r>
        <w:t>io.next</w:t>
      </w:r>
      <w:proofErr w:type="gramEnd"/>
      <w:r>
        <w:t>_int</w:t>
      </w:r>
      <w:proofErr w:type="spellEnd"/>
      <w:r>
        <w:t>()</w:t>
      </w:r>
    </w:p>
    <w:p w14:paraId="07582507" w14:textId="77777777" w:rsidR="00976273" w:rsidRDefault="00976273" w:rsidP="00976273">
      <w:pPr>
        <w:pStyle w:val="Code"/>
      </w:pPr>
      <w:r>
        <w:t xml:space="preserve">    incomes = [</w:t>
      </w:r>
      <w:proofErr w:type="spellStart"/>
      <w:proofErr w:type="gramStart"/>
      <w:r>
        <w:t>io.next</w:t>
      </w:r>
      <w:proofErr w:type="gramEnd"/>
      <w:r>
        <w:t>_int</w:t>
      </w:r>
      <w:proofErr w:type="spellEnd"/>
      <w:r>
        <w:t xml:space="preserve">() for </w:t>
      </w:r>
      <w:proofErr w:type="spellStart"/>
      <w:r>
        <w:t>i</w:t>
      </w:r>
      <w:proofErr w:type="spellEnd"/>
      <w:r>
        <w:t xml:space="preserve"> in range(n)]</w:t>
      </w:r>
    </w:p>
    <w:p w14:paraId="5B9139C9" w14:textId="77777777" w:rsidR="00976273" w:rsidRDefault="00976273" w:rsidP="00976273">
      <w:pPr>
        <w:pStyle w:val="Code"/>
      </w:pPr>
    </w:p>
    <w:p w14:paraId="6D62BDBB" w14:textId="77777777" w:rsidR="00976273" w:rsidRDefault="00976273" w:rsidP="00976273">
      <w:pPr>
        <w:pStyle w:val="Code"/>
      </w:pPr>
      <w:r>
        <w:t xml:space="preserve">    # perform sorting swaps not to bloat </w:t>
      </w:r>
      <w:proofErr w:type="spellStart"/>
      <w:r>
        <w:t>io</w:t>
      </w:r>
      <w:proofErr w:type="spellEnd"/>
      <w:r>
        <w:t xml:space="preserve"> (selection sort)</w:t>
      </w:r>
    </w:p>
    <w:p w14:paraId="0015AB2B" w14:textId="77777777" w:rsidR="00976273" w:rsidRDefault="00976273" w:rsidP="00976273">
      <w:pPr>
        <w:pStyle w:val="Code"/>
      </w:pPr>
      <w:r>
        <w:t xml:space="preserve">    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n - 1):</w:t>
      </w:r>
    </w:p>
    <w:p w14:paraId="5A544A64" w14:textId="77777777" w:rsidR="00976273" w:rsidRDefault="00976273" w:rsidP="00976273">
      <w:pPr>
        <w:pStyle w:val="Code"/>
      </w:pPr>
      <w:r>
        <w:t xml:space="preserve">        # find min value and its index</w:t>
      </w:r>
    </w:p>
    <w:p w14:paraId="6EB6B9E4" w14:textId="77777777" w:rsidR="00976273" w:rsidRDefault="00976273" w:rsidP="00976273">
      <w:pPr>
        <w:pStyle w:val="Code"/>
      </w:pPr>
      <w:r>
        <w:t xml:space="preserve">        mi = </w:t>
      </w:r>
      <w:proofErr w:type="spellStart"/>
      <w:proofErr w:type="gramStart"/>
      <w:r>
        <w:t>incomes.index</w:t>
      </w:r>
      <w:proofErr w:type="spellEnd"/>
      <w:proofErr w:type="gramEnd"/>
      <w:r>
        <w:t>(min(incomes[</w:t>
      </w:r>
      <w:proofErr w:type="spellStart"/>
      <w:r>
        <w:t>i</w:t>
      </w:r>
      <w:proofErr w:type="spellEnd"/>
      <w:r>
        <w:t xml:space="preserve">:]), </w:t>
      </w:r>
      <w:proofErr w:type="spellStart"/>
      <w:r>
        <w:t>i</w:t>
      </w:r>
      <w:proofErr w:type="spellEnd"/>
      <w:r>
        <w:t>)</w:t>
      </w:r>
    </w:p>
    <w:p w14:paraId="730645F4" w14:textId="77777777" w:rsidR="00976273" w:rsidRDefault="00976273" w:rsidP="00976273">
      <w:pPr>
        <w:pStyle w:val="Code"/>
      </w:pPr>
    </w:p>
    <w:p w14:paraId="52B691A8" w14:textId="77777777" w:rsidR="00976273" w:rsidRDefault="00976273" w:rsidP="00976273">
      <w:pPr>
        <w:pStyle w:val="Code"/>
      </w:pPr>
      <w:r>
        <w:t xml:space="preserve">        # swap current and min</w:t>
      </w:r>
    </w:p>
    <w:p w14:paraId="40FEC926" w14:textId="77777777" w:rsidR="00976273" w:rsidRDefault="00976273" w:rsidP="00976273">
      <w:pPr>
        <w:pStyle w:val="Code"/>
      </w:pPr>
      <w:r>
        <w:t xml:space="preserve">        if </w:t>
      </w:r>
      <w:proofErr w:type="gramStart"/>
      <w:r>
        <w:t>mi !</w:t>
      </w:r>
      <w:proofErr w:type="gramEnd"/>
      <w:r>
        <w:t>= i:</w:t>
      </w:r>
    </w:p>
    <w:p w14:paraId="09779EF5" w14:textId="77777777" w:rsidR="00976273" w:rsidRDefault="00976273" w:rsidP="00976273">
      <w:pPr>
        <w:pStyle w:val="Code"/>
      </w:pPr>
      <w:r>
        <w:t xml:space="preserve">            incomes[mi], incomes[</w:t>
      </w:r>
      <w:proofErr w:type="spellStart"/>
      <w:r>
        <w:t>i</w:t>
      </w:r>
      <w:proofErr w:type="spellEnd"/>
      <w:r>
        <w:t>] = incomes[</w:t>
      </w:r>
      <w:proofErr w:type="spellStart"/>
      <w:r>
        <w:t>i</w:t>
      </w:r>
      <w:proofErr w:type="spellEnd"/>
      <w:r>
        <w:t>], incomes[mi]</w:t>
      </w:r>
    </w:p>
    <w:p w14:paraId="4D19E2E9" w14:textId="77777777" w:rsidR="00976273" w:rsidRDefault="00976273" w:rsidP="00976273">
      <w:pPr>
        <w:pStyle w:val="Code"/>
      </w:pPr>
      <w:r>
        <w:t xml:space="preserve">            </w:t>
      </w:r>
      <w:proofErr w:type="spellStart"/>
      <w:proofErr w:type="gramStart"/>
      <w:r>
        <w:t>io.writeln</w:t>
      </w:r>
      <w:proofErr w:type="spellEnd"/>
      <w:proofErr w:type="gramEnd"/>
      <w:r>
        <w:t>(</w:t>
      </w:r>
      <w:proofErr w:type="spellStart"/>
      <w:r>
        <w:t>f"Swap</w:t>
      </w:r>
      <w:proofErr w:type="spellEnd"/>
      <w:r>
        <w:t xml:space="preserve"> elements at indices {</w:t>
      </w:r>
      <w:proofErr w:type="spellStart"/>
      <w:r>
        <w:t>i</w:t>
      </w:r>
      <w:proofErr w:type="spellEnd"/>
      <w:r>
        <w:t xml:space="preserve"> + 1} and {mi + 1}.")</w:t>
      </w:r>
    </w:p>
    <w:p w14:paraId="7522F08A" w14:textId="77777777" w:rsidR="00976273" w:rsidRDefault="00976273" w:rsidP="00976273">
      <w:pPr>
        <w:pStyle w:val="Code"/>
      </w:pPr>
    </w:p>
    <w:p w14:paraId="5872CD8D" w14:textId="77777777" w:rsidR="00976273" w:rsidRDefault="00976273" w:rsidP="00976273">
      <w:pPr>
        <w:pStyle w:val="Code"/>
      </w:pPr>
      <w:r>
        <w:t xml:space="preserve">    # write results</w:t>
      </w:r>
    </w:p>
    <w:p w14:paraId="474477F5" w14:textId="77777777" w:rsidR="00976273" w:rsidRDefault="00976273" w:rsidP="00976273">
      <w:pPr>
        <w:pStyle w:val="Code"/>
      </w:pPr>
      <w:r>
        <w:t xml:space="preserve">    </w:t>
      </w:r>
      <w:proofErr w:type="spellStart"/>
      <w:proofErr w:type="gramStart"/>
      <w:r>
        <w:t>io.writeln</w:t>
      </w:r>
      <w:proofErr w:type="spellEnd"/>
      <w:proofErr w:type="gramEnd"/>
      <w:r>
        <w:t>("No more swaps needed.")</w:t>
      </w:r>
    </w:p>
    <w:p w14:paraId="5088F4E9" w14:textId="28BAD4C3" w:rsidR="00976273" w:rsidRPr="00976273" w:rsidRDefault="00976273" w:rsidP="00976273">
      <w:pPr>
        <w:pStyle w:val="Code"/>
      </w:pPr>
      <w:r>
        <w:t xml:space="preserve">    </w:t>
      </w:r>
      <w:proofErr w:type="spellStart"/>
      <w:proofErr w:type="gramStart"/>
      <w:r>
        <w:t>io.writeln</w:t>
      </w:r>
      <w:proofErr w:type="spellEnd"/>
      <w:proofErr w:type="gramEnd"/>
      <w:r>
        <w:t>(incomes)</w:t>
      </w:r>
    </w:p>
    <w:p w14:paraId="49E04A75" w14:textId="77777777" w:rsidR="00976273" w:rsidRDefault="00976273" w:rsidP="00976273">
      <w:pPr>
        <w:spacing w:line="259" w:lineRule="auto"/>
        <w:outlineLvl w:val="9"/>
        <w:rPr>
          <w:rFonts w:ascii="Helvetica" w:hAnsi="Helvetica" w:cs="Helvetica"/>
          <w:bCs w:val="0"/>
          <w:sz w:val="32"/>
          <w:szCs w:val="26"/>
        </w:rPr>
      </w:pPr>
      <w:r>
        <w:br w:type="page"/>
      </w:r>
    </w:p>
    <w:p w14:paraId="55B68782" w14:textId="2280FFC1" w:rsidR="00921E4A" w:rsidRPr="00921E4A" w:rsidRDefault="00921E4A" w:rsidP="00921E4A">
      <w:pPr>
        <w:pStyle w:val="Heading2"/>
      </w:pPr>
      <w:r>
        <w:lastRenderedPageBreak/>
        <w:t>Результаты</w:t>
      </w:r>
    </w:p>
    <w:p w14:paraId="6E86FAFC" w14:textId="2B438CA7" w:rsidR="00921E4A" w:rsidRPr="00921E4A" w:rsidRDefault="00976273" w:rsidP="00921E4A">
      <w:r>
        <w:rPr>
          <w:noProof/>
        </w:rPr>
        <w:drawing>
          <wp:inline distT="0" distB="0" distL="0" distR="0" wp14:anchorId="594DF438" wp14:editId="4CD5BA9B">
            <wp:extent cx="5865707" cy="8584405"/>
            <wp:effectExtent l="0" t="0" r="1905" b="7620"/>
            <wp:docPr id="28" name="Picture 28" descr="C:\Users\speed\Downloads\courses.openedu.ru_courses_course-v1_ITMOUniversity+PADS+spring_2019_courseware_587ff1f8ed254b2b9fb9611efbd60230_40ed2fdd656a4333a6eaa7cb316c9375_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peed\Downloads\courses.openedu.ru_courses_course-v1_ITMOUniversity+PADS+spring_2019_courseware_587ff1f8ed254b2b9fb9611efbd60230_40ed2fdd656a4333a6eaa7cb316c9375_ (3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61" t="42920" r="23556" b="31553"/>
                    <a:stretch/>
                  </pic:blipFill>
                  <pic:spPr bwMode="auto">
                    <a:xfrm>
                      <a:off x="0" y="0"/>
                      <a:ext cx="5879236" cy="8604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21E4A" w:rsidRPr="00921E4A">
      <w:footerReference w:type="default" r:id="rId22"/>
      <w:headerReference w:type="first" r:id="rId23"/>
      <w:footerReference w:type="first" r:id="rId24"/>
      <w:pgSz w:w="11909" w:h="16834"/>
      <w:pgMar w:top="993" w:right="1440" w:bottom="993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6536A9" w14:textId="77777777" w:rsidR="00286EEC" w:rsidRDefault="00286EEC">
      <w:pPr>
        <w:spacing w:before="0" w:after="0" w:line="240" w:lineRule="auto"/>
      </w:pPr>
      <w:r>
        <w:separator/>
      </w:r>
    </w:p>
  </w:endnote>
  <w:endnote w:type="continuationSeparator" w:id="0">
    <w:p w14:paraId="448CDC3C" w14:textId="77777777" w:rsidR="00286EEC" w:rsidRDefault="00286EE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panose1 w:val="00000000000000000000"/>
    <w:charset w:val="CC"/>
    <w:family w:val="auto"/>
    <w:pitch w:val="variable"/>
    <w:sig w:usb0="E00002FF" w:usb1="5000205B" w:usb2="00000020" w:usb3="00000000" w:csb0="0000019F" w:csb1="00000000"/>
  </w:font>
  <w:font w:name="Roboto">
    <w:panose1 w:val="00000000000000000000"/>
    <w:charset w:val="CC"/>
    <w:family w:val="auto"/>
    <w:pitch w:val="variable"/>
    <w:sig w:usb0="E00002FF" w:usb1="5000205B" w:usb2="00000020" w:usb3="00000000" w:csb0="0000019F" w:csb1="00000000"/>
  </w:font>
  <w:font w:name="Roboto Thin">
    <w:panose1 w:val="00000000000000000000"/>
    <w:charset w:val="CC"/>
    <w:family w:val="auto"/>
    <w:pitch w:val="variable"/>
    <w:sig w:usb0="E00002FF" w:usb1="5000205B" w:usb2="00000020" w:usb3="00000000" w:csb0="0000019F" w:csb1="00000000"/>
  </w:font>
  <w:font w:name="Roboto Condensed Light">
    <w:altName w:val="Calibri"/>
    <w:charset w:val="CC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ira Code Retina">
    <w:panose1 w:val="020B0509050000020004"/>
    <w:charset w:val="00"/>
    <w:family w:val="modern"/>
    <w:pitch w:val="fixed"/>
    <w:sig w:usb0="40000287" w:usb1="02003801" w:usb2="00000000" w:usb3="00000000" w:csb0="0000009F" w:csb1="00000000"/>
  </w:font>
  <w:font w:name="Roboto Light">
    <w:panose1 w:val="00000000000000000000"/>
    <w:charset w:val="CC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70AA1" w14:textId="77777777" w:rsidR="00B910A1" w:rsidRDefault="00B910A1">
    <w:pPr>
      <w:jc w:val="center"/>
    </w:pP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436451" w14:textId="15D52A84" w:rsidR="00B910A1" w:rsidRPr="0096498D" w:rsidRDefault="00B910A1">
    <w:pPr>
      <w:pBdr>
        <w:top w:val="nil"/>
        <w:left w:val="nil"/>
        <w:bottom w:val="nil"/>
        <w:right w:val="nil"/>
        <w:between w:val="nil"/>
      </w:pBdr>
      <w:spacing w:before="0" w:after="160" w:line="259" w:lineRule="auto"/>
      <w:ind w:left="0"/>
      <w:jc w:val="center"/>
      <w:rPr>
        <w:rFonts w:ascii="Roboto" w:eastAsia="Roboto" w:hAnsi="Roboto" w:cs="Roboto"/>
        <w:color w:val="000000"/>
        <w:sz w:val="28"/>
        <w:szCs w:val="28"/>
        <w:lang w:val="en-US"/>
      </w:rPr>
    </w:pPr>
    <w:r>
      <w:rPr>
        <w:rFonts w:ascii="Roboto" w:eastAsia="Roboto" w:hAnsi="Roboto" w:cs="Roboto"/>
        <w:color w:val="000000"/>
        <w:sz w:val="28"/>
        <w:szCs w:val="28"/>
      </w:rPr>
      <w:t>Санкт-Петербург, 201</w:t>
    </w:r>
    <w:r w:rsidR="0096498D">
      <w:rPr>
        <w:rFonts w:ascii="Roboto" w:eastAsia="Roboto" w:hAnsi="Roboto" w:cs="Roboto"/>
        <w:color w:val="000000"/>
        <w:sz w:val="28"/>
        <w:szCs w:val="28"/>
        <w:lang w:val="en-US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3A37E6" w14:textId="77777777" w:rsidR="00286EEC" w:rsidRDefault="00286EEC">
      <w:pPr>
        <w:spacing w:before="0" w:after="0" w:line="240" w:lineRule="auto"/>
      </w:pPr>
      <w:r>
        <w:separator/>
      </w:r>
    </w:p>
  </w:footnote>
  <w:footnote w:type="continuationSeparator" w:id="0">
    <w:p w14:paraId="76412BC7" w14:textId="77777777" w:rsidR="00286EEC" w:rsidRDefault="00286EE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CA25D" w14:textId="77777777" w:rsidR="00B910A1" w:rsidRDefault="00B910A1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ind w:hanging="15"/>
      <w:rPr>
        <w:color w:val="000000"/>
      </w:rPr>
    </w:pPr>
  </w:p>
  <w:p w14:paraId="482D8D5F" w14:textId="77777777" w:rsidR="00B910A1" w:rsidRDefault="00B910A1"/>
  <w:p w14:paraId="16954936" w14:textId="77777777" w:rsidR="00B910A1" w:rsidRDefault="00B910A1" w:rsidP="001A6BFC">
    <w:pPr>
      <w:pBdr>
        <w:top w:val="nil"/>
        <w:left w:val="nil"/>
        <w:bottom w:val="nil"/>
        <w:right w:val="nil"/>
        <w:between w:val="nil"/>
      </w:pBdr>
      <w:spacing w:before="0" w:after="160" w:line="259" w:lineRule="auto"/>
      <w:ind w:left="0"/>
      <w:jc w:val="center"/>
      <w:rPr>
        <w:rFonts w:ascii="Roboto Medium" w:eastAsia="Roboto Medium" w:hAnsi="Roboto Medium" w:cs="Roboto Medium"/>
        <w:color w:val="000000"/>
        <w:sz w:val="32"/>
        <w:szCs w:val="32"/>
      </w:rPr>
    </w:pPr>
    <w:r>
      <w:rPr>
        <w:rFonts w:ascii="Roboto Medium" w:eastAsia="Roboto Medium" w:hAnsi="Roboto Medium" w:cs="Roboto Medium"/>
        <w:color w:val="000000"/>
        <w:sz w:val="32"/>
        <w:szCs w:val="32"/>
      </w:rPr>
      <w:t>Университет ИТМО</w:t>
    </w:r>
  </w:p>
  <w:p w14:paraId="782662F9" w14:textId="77777777" w:rsidR="00B910A1" w:rsidRDefault="00B910A1" w:rsidP="001A6BFC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ind w:left="0"/>
      <w:jc w:val="center"/>
      <w:rPr>
        <w:color w:val="000000"/>
      </w:rPr>
    </w:pPr>
    <w:r w:rsidRPr="001A6BFC">
      <w:rPr>
        <w:rFonts w:ascii="Roboto" w:eastAsia="Roboto" w:hAnsi="Roboto" w:cs="Roboto"/>
        <w:color w:val="000000"/>
        <w:sz w:val="28"/>
        <w:szCs w:val="28"/>
      </w:rPr>
      <w:t>Факультет программной инженерии и компьютерной техники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A5873"/>
    <w:multiLevelType w:val="hybridMultilevel"/>
    <w:tmpl w:val="0A803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75A93"/>
    <w:multiLevelType w:val="hybridMultilevel"/>
    <w:tmpl w:val="16D08DA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" w15:restartNumberingAfterBreak="0">
    <w:nsid w:val="0C956E7A"/>
    <w:multiLevelType w:val="hybridMultilevel"/>
    <w:tmpl w:val="215C25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A7B0E"/>
    <w:multiLevelType w:val="multilevel"/>
    <w:tmpl w:val="52D081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8E40D5F"/>
    <w:multiLevelType w:val="multilevel"/>
    <w:tmpl w:val="7090C9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BC05827"/>
    <w:multiLevelType w:val="hybridMultilevel"/>
    <w:tmpl w:val="3EBE93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831B3"/>
    <w:multiLevelType w:val="hybridMultilevel"/>
    <w:tmpl w:val="AC1418F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7" w15:restartNumberingAfterBreak="0">
    <w:nsid w:val="1DB73574"/>
    <w:multiLevelType w:val="multilevel"/>
    <w:tmpl w:val="E4C275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3E29"/>
    <w:multiLevelType w:val="hybridMultilevel"/>
    <w:tmpl w:val="D8CA4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DA40CB"/>
    <w:multiLevelType w:val="hybridMultilevel"/>
    <w:tmpl w:val="BF827FB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232B22"/>
    <w:multiLevelType w:val="hybridMultilevel"/>
    <w:tmpl w:val="C464E7FC"/>
    <w:lvl w:ilvl="0" w:tplc="0409000F">
      <w:start w:val="1"/>
      <w:numFmt w:val="decimal"/>
      <w:lvlText w:val="%1."/>
      <w:lvlJc w:val="left"/>
      <w:pPr>
        <w:ind w:left="735" w:hanging="360"/>
      </w:p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1" w15:restartNumberingAfterBreak="0">
    <w:nsid w:val="3E707D25"/>
    <w:multiLevelType w:val="multilevel"/>
    <w:tmpl w:val="B2FE49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412C6601"/>
    <w:multiLevelType w:val="hybridMultilevel"/>
    <w:tmpl w:val="F38271F0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3" w15:restartNumberingAfterBreak="0">
    <w:nsid w:val="41581540"/>
    <w:multiLevelType w:val="hybridMultilevel"/>
    <w:tmpl w:val="CD84D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D4B50"/>
    <w:multiLevelType w:val="hybridMultilevel"/>
    <w:tmpl w:val="0A2212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B17D8C"/>
    <w:multiLevelType w:val="hybridMultilevel"/>
    <w:tmpl w:val="895C372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EB1194"/>
    <w:multiLevelType w:val="hybridMultilevel"/>
    <w:tmpl w:val="2B00157C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7" w15:restartNumberingAfterBreak="0">
    <w:nsid w:val="59667893"/>
    <w:multiLevelType w:val="hybridMultilevel"/>
    <w:tmpl w:val="D2A24F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B240DE"/>
    <w:multiLevelType w:val="multilevel"/>
    <w:tmpl w:val="8EE68F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60FB36AF"/>
    <w:multiLevelType w:val="multilevel"/>
    <w:tmpl w:val="129081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67DF3373"/>
    <w:multiLevelType w:val="hybridMultilevel"/>
    <w:tmpl w:val="EB8ABF8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1" w15:restartNumberingAfterBreak="0">
    <w:nsid w:val="6AAF085F"/>
    <w:multiLevelType w:val="multilevel"/>
    <w:tmpl w:val="95F0A8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2" w15:restartNumberingAfterBreak="0">
    <w:nsid w:val="7AFE31A3"/>
    <w:multiLevelType w:val="multilevel"/>
    <w:tmpl w:val="F92461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7D9A3E22"/>
    <w:multiLevelType w:val="hybridMultilevel"/>
    <w:tmpl w:val="98F6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18"/>
  </w:num>
  <w:num w:numId="5">
    <w:abstractNumId w:val="22"/>
  </w:num>
  <w:num w:numId="6">
    <w:abstractNumId w:val="21"/>
  </w:num>
  <w:num w:numId="7">
    <w:abstractNumId w:val="19"/>
  </w:num>
  <w:num w:numId="8">
    <w:abstractNumId w:val="11"/>
  </w:num>
  <w:num w:numId="9">
    <w:abstractNumId w:val="2"/>
  </w:num>
  <w:num w:numId="10">
    <w:abstractNumId w:val="17"/>
  </w:num>
  <w:num w:numId="11">
    <w:abstractNumId w:val="9"/>
  </w:num>
  <w:num w:numId="12">
    <w:abstractNumId w:val="15"/>
  </w:num>
  <w:num w:numId="13">
    <w:abstractNumId w:val="14"/>
  </w:num>
  <w:num w:numId="14">
    <w:abstractNumId w:val="23"/>
  </w:num>
  <w:num w:numId="15">
    <w:abstractNumId w:val="13"/>
  </w:num>
  <w:num w:numId="16">
    <w:abstractNumId w:val="0"/>
  </w:num>
  <w:num w:numId="17">
    <w:abstractNumId w:val="5"/>
  </w:num>
  <w:num w:numId="18">
    <w:abstractNumId w:val="8"/>
  </w:num>
  <w:num w:numId="19">
    <w:abstractNumId w:val="6"/>
  </w:num>
  <w:num w:numId="20">
    <w:abstractNumId w:val="12"/>
  </w:num>
  <w:num w:numId="21">
    <w:abstractNumId w:val="16"/>
  </w:num>
  <w:num w:numId="22">
    <w:abstractNumId w:val="20"/>
  </w:num>
  <w:num w:numId="23">
    <w:abstractNumId w:val="1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SwMLQ0MDU3NTUwNTVW0lEKTi0uzszPAykwrQUAXqCZjSwAAAA="/>
  </w:docVars>
  <w:rsids>
    <w:rsidRoot w:val="00AD6F13"/>
    <w:rsid w:val="00013E76"/>
    <w:rsid w:val="00032CB2"/>
    <w:rsid w:val="0009429F"/>
    <w:rsid w:val="000E30C4"/>
    <w:rsid w:val="00142529"/>
    <w:rsid w:val="001571DA"/>
    <w:rsid w:val="001641A8"/>
    <w:rsid w:val="00186BBD"/>
    <w:rsid w:val="00193BAD"/>
    <w:rsid w:val="00195DE2"/>
    <w:rsid w:val="001A1104"/>
    <w:rsid w:val="001A6BFC"/>
    <w:rsid w:val="001D2E73"/>
    <w:rsid w:val="00240906"/>
    <w:rsid w:val="00284A5E"/>
    <w:rsid w:val="00286EEC"/>
    <w:rsid w:val="00302BA5"/>
    <w:rsid w:val="00346EB6"/>
    <w:rsid w:val="003655A1"/>
    <w:rsid w:val="0039049E"/>
    <w:rsid w:val="003B23BE"/>
    <w:rsid w:val="003D78EF"/>
    <w:rsid w:val="003E6A22"/>
    <w:rsid w:val="00400AC4"/>
    <w:rsid w:val="00425AA5"/>
    <w:rsid w:val="0043109D"/>
    <w:rsid w:val="00465BFE"/>
    <w:rsid w:val="00472751"/>
    <w:rsid w:val="004871D4"/>
    <w:rsid w:val="004A5FF9"/>
    <w:rsid w:val="004D57EC"/>
    <w:rsid w:val="005024BD"/>
    <w:rsid w:val="00503C12"/>
    <w:rsid w:val="00525642"/>
    <w:rsid w:val="00584982"/>
    <w:rsid w:val="005C3434"/>
    <w:rsid w:val="005E3425"/>
    <w:rsid w:val="00604397"/>
    <w:rsid w:val="00627A3B"/>
    <w:rsid w:val="006418D7"/>
    <w:rsid w:val="00663508"/>
    <w:rsid w:val="00671C76"/>
    <w:rsid w:val="006E34A4"/>
    <w:rsid w:val="00736B5A"/>
    <w:rsid w:val="0074292D"/>
    <w:rsid w:val="007576BF"/>
    <w:rsid w:val="00782034"/>
    <w:rsid w:val="007A3985"/>
    <w:rsid w:val="007F6978"/>
    <w:rsid w:val="0083650E"/>
    <w:rsid w:val="00841CB7"/>
    <w:rsid w:val="008513A4"/>
    <w:rsid w:val="008619A3"/>
    <w:rsid w:val="008902D9"/>
    <w:rsid w:val="00921E4A"/>
    <w:rsid w:val="0096498D"/>
    <w:rsid w:val="00976273"/>
    <w:rsid w:val="00990330"/>
    <w:rsid w:val="009D241F"/>
    <w:rsid w:val="009D3E46"/>
    <w:rsid w:val="00A07091"/>
    <w:rsid w:val="00A3658B"/>
    <w:rsid w:val="00A839B6"/>
    <w:rsid w:val="00AD6F13"/>
    <w:rsid w:val="00B53168"/>
    <w:rsid w:val="00B61742"/>
    <w:rsid w:val="00B701A8"/>
    <w:rsid w:val="00B910A1"/>
    <w:rsid w:val="00BD09CB"/>
    <w:rsid w:val="00BE2692"/>
    <w:rsid w:val="00C25624"/>
    <w:rsid w:val="00C33465"/>
    <w:rsid w:val="00C52054"/>
    <w:rsid w:val="00CA3FB1"/>
    <w:rsid w:val="00CA677F"/>
    <w:rsid w:val="00CA7853"/>
    <w:rsid w:val="00CB1C85"/>
    <w:rsid w:val="00CC5041"/>
    <w:rsid w:val="00CD7648"/>
    <w:rsid w:val="00D15424"/>
    <w:rsid w:val="00D16F6E"/>
    <w:rsid w:val="00D3341C"/>
    <w:rsid w:val="00D60272"/>
    <w:rsid w:val="00D744F1"/>
    <w:rsid w:val="00DC449F"/>
    <w:rsid w:val="00DD4481"/>
    <w:rsid w:val="00E32E26"/>
    <w:rsid w:val="00E4195E"/>
    <w:rsid w:val="00EC111F"/>
    <w:rsid w:val="00EC2980"/>
    <w:rsid w:val="00ED4F7E"/>
    <w:rsid w:val="00EE649D"/>
    <w:rsid w:val="00F10026"/>
    <w:rsid w:val="00F6170E"/>
    <w:rsid w:val="00FD2AF0"/>
    <w:rsid w:val="00FF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E178BEA"/>
  <w15:docId w15:val="{3AECC41D-ED2B-4135-913B-FF9E796FF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>
      <w:pPr>
        <w:shd w:val="clear" w:color="auto" w:fill="F9F9F9"/>
        <w:spacing w:before="150" w:after="150" w:line="259" w:lineRule="auto"/>
        <w:ind w:left="15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3E46"/>
    <w:pPr>
      <w:shd w:val="clear" w:color="auto" w:fill="auto"/>
      <w:spacing w:line="300" w:lineRule="atLeast"/>
      <w:outlineLvl w:val="0"/>
    </w:pPr>
    <w:rPr>
      <w:bCs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0A5"/>
    <w:pPr>
      <w:spacing w:before="360"/>
      <w:ind w:left="0"/>
    </w:pPr>
    <w:rPr>
      <w:rFonts w:ascii="Helvetica" w:hAnsi="Helvetica" w:cs="Helvetica"/>
      <w:bCs w:val="0"/>
      <w:sz w:val="40"/>
      <w:szCs w:val="2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819B3"/>
    <w:pPr>
      <w:spacing w:after="0" w:line="240" w:lineRule="auto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D40A5"/>
    <w:pPr>
      <w:spacing w:before="240"/>
      <w:outlineLvl w:val="2"/>
    </w:pPr>
    <w:rPr>
      <w:b/>
      <w:sz w:val="24"/>
    </w:rPr>
  </w:style>
  <w:style w:type="paragraph" w:styleId="Heading4">
    <w:name w:val="heading 4"/>
    <w:basedOn w:val="Heading3"/>
    <w:link w:val="Heading4Char"/>
    <w:uiPriority w:val="9"/>
    <w:semiHidden/>
    <w:unhideWhenUsed/>
    <w:qFormat/>
    <w:rsid w:val="00052BE0"/>
    <w:pPr>
      <w:outlineLvl w:val="3"/>
    </w:pPr>
    <w:rPr>
      <w:b w:val="0"/>
      <w:sz w:val="22"/>
      <w:szCs w:val="22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4Char">
    <w:name w:val="Heading 4 Char"/>
    <w:basedOn w:val="DefaultParagraphFont"/>
    <w:link w:val="Heading4"/>
    <w:uiPriority w:val="9"/>
    <w:rsid w:val="00052BE0"/>
    <w:rPr>
      <w:rFonts w:ascii="Helvetica" w:eastAsia="Times New Roman" w:hAnsi="Helvetica" w:cs="Helvetica"/>
      <w:shd w:val="clear" w:color="auto" w:fill="F9F9F9"/>
      <w:lang w:eastAsia="ru-RU"/>
    </w:rPr>
  </w:style>
  <w:style w:type="paragraph" w:styleId="NormalWeb">
    <w:name w:val="Normal (Web)"/>
    <w:basedOn w:val="Normal"/>
    <w:uiPriority w:val="99"/>
    <w:semiHidden/>
    <w:unhideWhenUsed/>
    <w:rsid w:val="00615A9C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D40A5"/>
    <w:rPr>
      <w:rFonts w:ascii="Helvetica" w:eastAsia="Times New Roman" w:hAnsi="Helvetica" w:cs="Helvetica"/>
      <w:sz w:val="40"/>
      <w:szCs w:val="26"/>
      <w:shd w:val="clear" w:color="auto" w:fill="F9F9F9"/>
      <w:lang w:eastAsia="ru-RU"/>
    </w:rPr>
  </w:style>
  <w:style w:type="character" w:customStyle="1" w:styleId="Heading3Char">
    <w:name w:val="Heading 3 Char"/>
    <w:basedOn w:val="DefaultParagraphFont"/>
    <w:link w:val="Heading3"/>
    <w:uiPriority w:val="9"/>
    <w:rsid w:val="006D40A5"/>
    <w:rPr>
      <w:rFonts w:ascii="Helvetica" w:eastAsia="Times New Roman" w:hAnsi="Helvetica" w:cs="Helvetica"/>
      <w:b/>
      <w:sz w:val="24"/>
      <w:szCs w:val="26"/>
      <w:shd w:val="clear" w:color="auto" w:fill="F9F9F9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842629"/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</w:pPr>
    <w:rPr>
      <w:rFonts w:ascii="Arial" w:eastAsia="Arial" w:hAnsi="Arial" w:cs="Arial"/>
      <w:color w:val="000000"/>
      <w:lang w:val="ru"/>
    </w:rPr>
  </w:style>
  <w:style w:type="character" w:customStyle="1" w:styleId="FooterChar">
    <w:name w:val="Footer Char"/>
    <w:basedOn w:val="DefaultParagraphFont"/>
    <w:link w:val="Footer"/>
    <w:uiPriority w:val="99"/>
    <w:rsid w:val="00842629"/>
    <w:rPr>
      <w:rFonts w:ascii="Arial" w:eastAsia="Arial" w:hAnsi="Arial" w:cs="Arial"/>
      <w:color w:val="000000"/>
      <w:lang w:val="ru" w:eastAsia="ru-RU"/>
    </w:rPr>
  </w:style>
  <w:style w:type="paragraph" w:customStyle="1" w:styleId="TableHeader">
    <w:name w:val="TableHeader"/>
    <w:basedOn w:val="Normal"/>
    <w:link w:val="TableHeaderChar"/>
    <w:qFormat/>
    <w:rsid w:val="00DC0502"/>
    <w:pPr>
      <w:spacing w:after="0" w:line="276" w:lineRule="auto"/>
      <w:jc w:val="center"/>
    </w:pPr>
    <w:rPr>
      <w:rFonts w:ascii="Helvetica" w:hAnsi="Helvetica" w:cs="Helvetica"/>
      <w:b/>
      <w:color w:val="000000"/>
    </w:rPr>
  </w:style>
  <w:style w:type="table" w:styleId="TableGrid">
    <w:name w:val="Table Grid"/>
    <w:basedOn w:val="TableNormal"/>
    <w:uiPriority w:val="39"/>
    <w:rsid w:val="0084262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Arial" w:eastAsia="Arial" w:hAnsi="Arial" w:cs="Arial"/>
      <w:color w:val="000000"/>
      <w:lang w:val="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HeaderChar">
    <w:name w:val="TableHeader Char"/>
    <w:basedOn w:val="DefaultParagraphFont"/>
    <w:link w:val="TableHeader"/>
    <w:rsid w:val="00DC0502"/>
    <w:rPr>
      <w:rFonts w:ascii="Helvetica" w:eastAsia="Times New Roman" w:hAnsi="Helvetica" w:cs="Helvetica"/>
      <w:b/>
      <w:bCs/>
      <w:color w:val="000000"/>
      <w:shd w:val="clear" w:color="auto" w:fill="F9F9F9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1A42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42FE"/>
  </w:style>
  <w:style w:type="paragraph" w:customStyle="1" w:styleId="TitleUniversityName">
    <w:name w:val="Title_UniversityName"/>
    <w:link w:val="TitleUniversityNameChar"/>
    <w:rsid w:val="002D24E8"/>
    <w:pPr>
      <w:jc w:val="center"/>
    </w:pPr>
    <w:rPr>
      <w:rFonts w:ascii="Roboto Medium" w:hAnsi="Roboto Medium"/>
      <w:sz w:val="28"/>
      <w:szCs w:val="24"/>
    </w:rPr>
  </w:style>
  <w:style w:type="paragraph" w:customStyle="1" w:styleId="TitleChairName">
    <w:name w:val="Title_ChairName"/>
    <w:link w:val="TitleChairNameChar"/>
    <w:rsid w:val="002D24E8"/>
    <w:pPr>
      <w:jc w:val="center"/>
    </w:pPr>
    <w:rPr>
      <w:rFonts w:ascii="Roboto" w:hAnsi="Roboto"/>
      <w:szCs w:val="24"/>
    </w:rPr>
  </w:style>
  <w:style w:type="character" w:customStyle="1" w:styleId="TitleUniversityNameChar">
    <w:name w:val="Title_UniversityName Char"/>
    <w:basedOn w:val="DefaultParagraphFont"/>
    <w:link w:val="TitleUniversityName"/>
    <w:rsid w:val="002D24E8"/>
    <w:rPr>
      <w:rFonts w:ascii="Roboto Medium" w:hAnsi="Roboto Medium"/>
      <w:sz w:val="28"/>
      <w:szCs w:val="24"/>
    </w:rPr>
  </w:style>
  <w:style w:type="paragraph" w:customStyle="1" w:styleId="Titletitle">
    <w:name w:val="Title_title"/>
    <w:link w:val="TitletitleChar"/>
    <w:rsid w:val="002D24E8"/>
    <w:pPr>
      <w:spacing w:line="360" w:lineRule="auto"/>
      <w:jc w:val="center"/>
    </w:pPr>
    <w:rPr>
      <w:rFonts w:ascii="Roboto Thin" w:hAnsi="Roboto Thin"/>
      <w:sz w:val="96"/>
      <w:szCs w:val="24"/>
    </w:rPr>
  </w:style>
  <w:style w:type="character" w:customStyle="1" w:styleId="TitleChairNameChar">
    <w:name w:val="Title_ChairName Char"/>
    <w:basedOn w:val="DefaultParagraphFont"/>
    <w:link w:val="TitleChairName"/>
    <w:rsid w:val="002D24E8"/>
    <w:rPr>
      <w:rFonts w:ascii="Roboto" w:hAnsi="Roboto"/>
      <w:szCs w:val="24"/>
    </w:rPr>
  </w:style>
  <w:style w:type="paragraph" w:customStyle="1" w:styleId="TitleDiscipline">
    <w:name w:val="Title_Discipline"/>
    <w:link w:val="TitleDisciplineChar"/>
    <w:rsid w:val="002D24E8"/>
    <w:pPr>
      <w:spacing w:line="600" w:lineRule="auto"/>
      <w:jc w:val="center"/>
    </w:pPr>
    <w:rPr>
      <w:rFonts w:ascii="Roboto Condensed Light" w:hAnsi="Roboto Condensed Light"/>
      <w:sz w:val="28"/>
    </w:rPr>
  </w:style>
  <w:style w:type="character" w:customStyle="1" w:styleId="TitletitleChar">
    <w:name w:val="Title_title Char"/>
    <w:basedOn w:val="DefaultParagraphFont"/>
    <w:link w:val="Titletitle"/>
    <w:rsid w:val="002D24E8"/>
    <w:rPr>
      <w:rFonts w:ascii="Roboto Thin" w:hAnsi="Roboto Thin"/>
      <w:sz w:val="96"/>
      <w:szCs w:val="24"/>
    </w:rPr>
  </w:style>
  <w:style w:type="paragraph" w:customStyle="1" w:styleId="TitleRegular">
    <w:name w:val="Title_Regular"/>
    <w:link w:val="TitleRegularChar"/>
    <w:qFormat/>
    <w:rsid w:val="008819B3"/>
    <w:pPr>
      <w:jc w:val="center"/>
    </w:pPr>
    <w:rPr>
      <w:bCs/>
      <w:sz w:val="28"/>
      <w:szCs w:val="24"/>
    </w:rPr>
  </w:style>
  <w:style w:type="character" w:customStyle="1" w:styleId="TitleDisciplineChar">
    <w:name w:val="Title_Discipline Char"/>
    <w:basedOn w:val="DefaultParagraphFont"/>
    <w:link w:val="TitleDiscipline"/>
    <w:rsid w:val="002D24E8"/>
    <w:rPr>
      <w:rFonts w:ascii="Roboto Condensed Light" w:hAnsi="Roboto Condensed Light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819B3"/>
    <w:rPr>
      <w:rFonts w:ascii="Helvetica" w:eastAsia="Times New Roman" w:hAnsi="Helvetica" w:cs="Helvetica"/>
      <w:sz w:val="32"/>
      <w:szCs w:val="26"/>
      <w:shd w:val="clear" w:color="auto" w:fill="F9F9F9"/>
      <w:lang w:eastAsia="ru-RU"/>
    </w:rPr>
  </w:style>
  <w:style w:type="character" w:customStyle="1" w:styleId="TitleRegularChar">
    <w:name w:val="Title_Regular Char"/>
    <w:basedOn w:val="DefaultParagraphFont"/>
    <w:link w:val="TitleRegular"/>
    <w:rsid w:val="008819B3"/>
    <w:rPr>
      <w:rFonts w:ascii="Times New Roman" w:eastAsia="Times New Roman" w:hAnsi="Times New Roman" w:cs="Times New Roman"/>
      <w:bCs/>
      <w:sz w:val="28"/>
      <w:szCs w:val="24"/>
      <w:lang w:eastAsia="ru-RU"/>
    </w:rPr>
  </w:style>
  <w:style w:type="paragraph" w:styleId="ListParagraph">
    <w:name w:val="List Paragraph"/>
    <w:basedOn w:val="Normal"/>
    <w:uiPriority w:val="34"/>
    <w:qFormat/>
    <w:rsid w:val="00612F82"/>
    <w:pPr>
      <w:ind w:left="720"/>
      <w:contextualSpacing/>
    </w:pPr>
  </w:style>
  <w:style w:type="paragraph" w:customStyle="1" w:styleId="TableHeader2Cell">
    <w:name w:val="TableHeader2Cell"/>
    <w:basedOn w:val="Normal"/>
    <w:link w:val="TableHeader2CellChar"/>
    <w:qFormat/>
    <w:rsid w:val="005C5662"/>
    <w:pPr>
      <w:ind w:left="0"/>
      <w:jc w:val="center"/>
    </w:pPr>
    <w:rPr>
      <w:lang w:val="en-US"/>
    </w:rPr>
  </w:style>
  <w:style w:type="character" w:customStyle="1" w:styleId="TableHeader2CellChar">
    <w:name w:val="TableHeader2Cell Char"/>
    <w:basedOn w:val="DefaultParagraphFont"/>
    <w:link w:val="TableHeader2Cell"/>
    <w:rsid w:val="005C5662"/>
    <w:rPr>
      <w:rFonts w:ascii="Times New Roman" w:eastAsia="Times New Roman" w:hAnsi="Times New Roman" w:cs="Times New Roman"/>
      <w:bCs/>
      <w:shd w:val="clear" w:color="auto" w:fill="F9F9F9"/>
      <w:lang w:val="en-US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7953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3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5391"/>
    <w:rPr>
      <w:rFonts w:ascii="Times New Roman" w:eastAsia="Times New Roman" w:hAnsi="Times New Roman" w:cs="Times New Roman"/>
      <w:bCs/>
      <w:sz w:val="20"/>
      <w:szCs w:val="20"/>
      <w:shd w:val="clear" w:color="auto" w:fill="F9F9F9"/>
      <w:lang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391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391"/>
    <w:rPr>
      <w:rFonts w:ascii="Times New Roman" w:eastAsia="Times New Roman" w:hAnsi="Times New Roman" w:cs="Times New Roman"/>
      <w:b/>
      <w:bCs/>
      <w:sz w:val="20"/>
      <w:szCs w:val="20"/>
      <w:shd w:val="clear" w:color="auto" w:fill="F9F9F9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39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391"/>
    <w:rPr>
      <w:rFonts w:ascii="Segoe UI" w:eastAsia="Times New Roman" w:hAnsi="Segoe UI" w:cs="Segoe UI"/>
      <w:bCs/>
      <w:sz w:val="18"/>
      <w:szCs w:val="18"/>
      <w:shd w:val="clear" w:color="auto" w:fill="F9F9F9"/>
      <w:lang w:eastAsia="ru-RU"/>
    </w:rPr>
  </w:style>
  <w:style w:type="paragraph" w:styleId="Revision">
    <w:name w:val="Revision"/>
    <w:hidden/>
    <w:uiPriority w:val="99"/>
    <w:semiHidden/>
    <w:rsid w:val="007B652F"/>
    <w:pPr>
      <w:spacing w:after="0" w:line="240" w:lineRule="auto"/>
    </w:pPr>
    <w:rPr>
      <w:bCs/>
    </w:rPr>
  </w:style>
  <w:style w:type="paragraph" w:customStyle="1" w:styleId="alt">
    <w:name w:val="alt"/>
    <w:basedOn w:val="Normal"/>
    <w:rsid w:val="00F14D36"/>
    <w:pPr>
      <w:spacing w:before="100" w:beforeAutospacing="1" w:after="100" w:afterAutospacing="1" w:line="240" w:lineRule="auto"/>
      <w:ind w:left="0"/>
      <w:jc w:val="left"/>
      <w:outlineLvl w:val="9"/>
    </w:pPr>
    <w:rPr>
      <w:bCs w:val="0"/>
      <w:sz w:val="24"/>
      <w:szCs w:val="24"/>
    </w:rPr>
  </w:style>
  <w:style w:type="character" w:customStyle="1" w:styleId="tag">
    <w:name w:val="tag"/>
    <w:basedOn w:val="DefaultParagraphFont"/>
    <w:rsid w:val="00F14D36"/>
  </w:style>
  <w:style w:type="character" w:customStyle="1" w:styleId="tag-name">
    <w:name w:val="tag-name"/>
    <w:basedOn w:val="DefaultParagraphFont"/>
    <w:rsid w:val="00F14D36"/>
  </w:style>
  <w:style w:type="character" w:customStyle="1" w:styleId="attribute">
    <w:name w:val="attribute"/>
    <w:basedOn w:val="DefaultParagraphFont"/>
    <w:rsid w:val="00F14D36"/>
  </w:style>
  <w:style w:type="character" w:customStyle="1" w:styleId="attribute-value">
    <w:name w:val="attribute-value"/>
    <w:basedOn w:val="DefaultParagraphFont"/>
    <w:rsid w:val="00F14D36"/>
  </w:style>
  <w:style w:type="character" w:customStyle="1" w:styleId="comments">
    <w:name w:val="comments"/>
    <w:basedOn w:val="DefaultParagraphFont"/>
    <w:rsid w:val="00F14D36"/>
  </w:style>
  <w:style w:type="character" w:customStyle="1" w:styleId="value">
    <w:name w:val="value"/>
    <w:basedOn w:val="DefaultParagraphFont"/>
    <w:rsid w:val="00F14D36"/>
  </w:style>
  <w:style w:type="character" w:customStyle="1" w:styleId="string">
    <w:name w:val="string"/>
    <w:basedOn w:val="DefaultParagraphFont"/>
    <w:rsid w:val="00F14D36"/>
  </w:style>
  <w:style w:type="character" w:customStyle="1" w:styleId="keyword">
    <w:name w:val="keyword"/>
    <w:basedOn w:val="DefaultParagraphFont"/>
    <w:rsid w:val="00F14D36"/>
  </w:style>
  <w:style w:type="character" w:customStyle="1" w:styleId="vars">
    <w:name w:val="vars"/>
    <w:basedOn w:val="DefaultParagraphFont"/>
    <w:rsid w:val="009C2732"/>
  </w:style>
  <w:style w:type="character" w:customStyle="1" w:styleId="func">
    <w:name w:val="func"/>
    <w:basedOn w:val="DefaultParagraphFont"/>
    <w:rsid w:val="009C2732"/>
  </w:style>
  <w:style w:type="character" w:customStyle="1" w:styleId="comment">
    <w:name w:val="comment"/>
    <w:basedOn w:val="DefaultParagraphFont"/>
    <w:rsid w:val="009C2732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429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/>
      <w:jc w:val="left"/>
      <w:outlineLvl w:val="9"/>
    </w:pPr>
    <w:rPr>
      <w:rFonts w:ascii="Courier New" w:hAnsi="Courier New" w:cs="Courier New"/>
      <w:bCs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292D"/>
    <w:rPr>
      <w:rFonts w:ascii="Courier New" w:hAnsi="Courier New" w:cs="Courier New"/>
      <w:sz w:val="20"/>
      <w:szCs w:val="20"/>
    </w:rPr>
  </w:style>
  <w:style w:type="paragraph" w:customStyle="1" w:styleId="Code">
    <w:name w:val="Code"/>
    <w:basedOn w:val="Normal"/>
    <w:link w:val="CodeChar"/>
    <w:qFormat/>
    <w:rsid w:val="001A1104"/>
    <w:pPr>
      <w:spacing w:line="240" w:lineRule="auto"/>
      <w:ind w:left="17"/>
      <w:contextualSpacing/>
      <w:jc w:val="left"/>
    </w:pPr>
    <w:rPr>
      <w:rFonts w:ascii="Fira Code Retina" w:hAnsi="Fira Code Retina"/>
      <w:sz w:val="18"/>
      <w:lang w:val="en-US"/>
    </w:rPr>
  </w:style>
  <w:style w:type="paragraph" w:customStyle="1" w:styleId="CodeHeading">
    <w:name w:val="Code Heading"/>
    <w:basedOn w:val="Heading3"/>
    <w:next w:val="Code"/>
    <w:link w:val="CodeHeadingChar"/>
    <w:qFormat/>
    <w:rsid w:val="00193BAD"/>
    <w:pPr>
      <w:pBdr>
        <w:bottom w:val="single" w:sz="4" w:space="1" w:color="000000"/>
      </w:pBdr>
      <w:shd w:val="clear" w:color="auto" w:fill="D9D9D9" w:themeFill="background1" w:themeFillShade="D9"/>
      <w:jc w:val="right"/>
    </w:pPr>
    <w:rPr>
      <w:sz w:val="26"/>
      <w:lang w:val="en-US"/>
    </w:rPr>
  </w:style>
  <w:style w:type="character" w:customStyle="1" w:styleId="CodeChar">
    <w:name w:val="Code Char"/>
    <w:basedOn w:val="DefaultParagraphFont"/>
    <w:link w:val="Code"/>
    <w:rsid w:val="001A1104"/>
    <w:rPr>
      <w:rFonts w:ascii="Fira Code Retina" w:hAnsi="Fira Code Retina"/>
      <w:bCs/>
      <w:sz w:val="18"/>
      <w:lang w:val="en-US"/>
    </w:rPr>
  </w:style>
  <w:style w:type="character" w:customStyle="1" w:styleId="CodeHeadingChar">
    <w:name w:val="Code Heading Char"/>
    <w:basedOn w:val="Heading3Char"/>
    <w:link w:val="CodeHeading"/>
    <w:rsid w:val="00193BAD"/>
    <w:rPr>
      <w:rFonts w:ascii="Helvetica" w:eastAsia="Times New Roman" w:hAnsi="Helvetica" w:cs="Helvetica"/>
      <w:b/>
      <w:sz w:val="26"/>
      <w:szCs w:val="26"/>
      <w:shd w:val="clear" w:color="auto" w:fill="D9D9D9" w:themeFill="background1" w:themeFillShade="D9"/>
      <w:lang w:val="en-US" w:eastAsia="ru-RU"/>
    </w:rPr>
  </w:style>
  <w:style w:type="character" w:styleId="Hyperlink">
    <w:name w:val="Hyperlink"/>
    <w:basedOn w:val="DefaultParagraphFont"/>
    <w:uiPriority w:val="99"/>
    <w:unhideWhenUsed/>
    <w:rsid w:val="00346E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6E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8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5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474074">
                      <w:marLeft w:val="0"/>
                      <w:marRight w:val="27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874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10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0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19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765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2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1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9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33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426282">
                      <w:marLeft w:val="0"/>
                      <w:marRight w:val="27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099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554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5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573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02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88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8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17896">
                      <w:marLeft w:val="0"/>
                      <w:marRight w:val="27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87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23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1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90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6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321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9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9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10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46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754193">
                      <w:marLeft w:val="0"/>
                      <w:marRight w:val="27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3103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044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94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34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7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75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3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25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03292">
                      <w:marLeft w:val="0"/>
                      <w:marRight w:val="27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5482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796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5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9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</TotalTime>
  <Pages>10</Pages>
  <Words>412</Words>
  <Characters>2332</Characters>
  <Application>Microsoft Office Word</Application>
  <DocSecurity>0</DocSecurity>
  <Lines>166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Бураков Илья Алексеевич</cp:lastModifiedBy>
  <cp:revision>68</cp:revision>
  <cp:lastPrinted>2018-10-08T07:08:00Z</cp:lastPrinted>
  <dcterms:created xsi:type="dcterms:W3CDTF">2018-10-08T06:16:00Z</dcterms:created>
  <dcterms:modified xsi:type="dcterms:W3CDTF">2019-03-05T01:28:00Z</dcterms:modified>
</cp:coreProperties>
</file>